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52B083" w14:textId="74A3EF5B" w:rsidR="00FA021B" w:rsidRPr="00B63CD5" w:rsidRDefault="00F405EC" w:rsidP="001B4B73">
      <w:pPr>
        <w:pStyle w:val="Heading1"/>
      </w:pPr>
      <w:r w:rsidRPr="00B63CD5">
        <w:t xml:space="preserve">SAGE </w:t>
      </w:r>
      <w:r w:rsidR="00FA021B" w:rsidRPr="00B63CD5">
        <w:t>Community Grants Program</w:t>
      </w:r>
      <w:r w:rsidR="001B4B73">
        <w:t xml:space="preserve"> </w:t>
      </w:r>
      <w:r w:rsidR="00FA021B" w:rsidRPr="00B63CD5">
        <w:t>20</w:t>
      </w:r>
      <w:r w:rsidR="152A51B7" w:rsidRPr="00B63CD5">
        <w:t>2</w:t>
      </w:r>
      <w:r w:rsidR="00B234EA">
        <w:t>5</w:t>
      </w:r>
      <w:r w:rsidR="007B6EB4" w:rsidRPr="00B63CD5">
        <w:t>–</w:t>
      </w:r>
      <w:r w:rsidR="00FA021B" w:rsidRPr="00B63CD5">
        <w:t>20</w:t>
      </w:r>
      <w:r w:rsidR="002246F9" w:rsidRPr="00B63CD5">
        <w:t>2</w:t>
      </w:r>
      <w:r w:rsidR="00B234EA">
        <w:t>6</w:t>
      </w:r>
    </w:p>
    <w:p w14:paraId="22437164" w14:textId="2D660C28" w:rsidR="00577E3B" w:rsidRPr="001B4B73" w:rsidRDefault="00577E3B" w:rsidP="001B4B73">
      <w:pPr>
        <w:pStyle w:val="Title"/>
      </w:pPr>
      <w:r w:rsidRPr="001B4B73">
        <w:t xml:space="preserve">Application Form </w:t>
      </w:r>
    </w:p>
    <w:p w14:paraId="726DCB99" w14:textId="585FAB6D" w:rsidR="11118639" w:rsidRDefault="11118639" w:rsidP="1A7D088A">
      <w:r w:rsidRPr="1A7D088A">
        <w:rPr>
          <w:rFonts w:ascii="Arial" w:eastAsia="Arial" w:hAnsi="Arial" w:cs="Arial"/>
          <w:b/>
          <w:bCs/>
          <w:color w:val="009781"/>
          <w:sz w:val="24"/>
          <w:szCs w:val="24"/>
        </w:rPr>
        <w:t>Application Components</w:t>
      </w:r>
    </w:p>
    <w:p w14:paraId="1736B710" w14:textId="36B03004" w:rsidR="11118639" w:rsidRDefault="11118639" w:rsidP="1A7D088A">
      <w:r w:rsidRPr="1A7D088A">
        <w:rPr>
          <w:rFonts w:ascii="Arial" w:eastAsia="Arial" w:hAnsi="Arial" w:cs="Arial"/>
          <w:sz w:val="22"/>
          <w:szCs w:val="22"/>
        </w:rPr>
        <w:t xml:space="preserve">The required application materials are located on our website at </w:t>
      </w:r>
      <w:hyperlink r:id="rId11">
        <w:r w:rsidRPr="1A7D088A">
          <w:rPr>
            <w:rStyle w:val="Hyperlink"/>
            <w:rFonts w:ascii="Arial" w:eastAsia="Arial" w:hAnsi="Arial" w:cs="Arial"/>
            <w:color w:val="009782" w:themeColor="accent2"/>
            <w:sz w:val="22"/>
            <w:szCs w:val="22"/>
          </w:rPr>
          <w:t>https://www.uihi.org/sage-grants/</w:t>
        </w:r>
      </w:hyperlink>
      <w:r w:rsidRPr="1A7D088A">
        <w:rPr>
          <w:rFonts w:ascii="Arial" w:eastAsia="Arial" w:hAnsi="Arial" w:cs="Arial"/>
          <w:sz w:val="22"/>
          <w:szCs w:val="22"/>
        </w:rPr>
        <w:t>. Completed application packages require the submission of the following items:</w:t>
      </w:r>
    </w:p>
    <w:p w14:paraId="4EB1BF53" w14:textId="0AF98E9B" w:rsidR="7B3BB1DA" w:rsidRDefault="7B3BB1DA" w:rsidP="7B3BB1DA">
      <w:pPr>
        <w:rPr>
          <w:rFonts w:ascii="Arial" w:eastAsia="Arial" w:hAnsi="Arial" w:cs="Arial"/>
          <w:sz w:val="22"/>
          <w:szCs w:val="22"/>
        </w:rPr>
      </w:pPr>
    </w:p>
    <w:p w14:paraId="5972481D" w14:textId="28F8E0C7" w:rsidR="11118639" w:rsidRDefault="11118639" w:rsidP="1A7D088A">
      <w:pPr>
        <w:pStyle w:val="ListParagraph"/>
        <w:numPr>
          <w:ilvl w:val="0"/>
          <w:numId w:val="3"/>
        </w:numPr>
        <w:spacing w:after="0"/>
        <w:rPr>
          <w:rFonts w:ascii="Arial" w:eastAsia="Arial" w:hAnsi="Arial" w:cs="Arial"/>
          <w:sz w:val="22"/>
          <w:szCs w:val="22"/>
        </w:rPr>
      </w:pPr>
      <w:hyperlink r:id="rId12" w:history="1">
        <w:r w:rsidRPr="00745EF2">
          <w:rPr>
            <w:rStyle w:val="Hyperlink"/>
            <w:rFonts w:ascii="Arial" w:eastAsia="Arial" w:hAnsi="Arial" w:cs="Arial"/>
            <w:sz w:val="22"/>
            <w:szCs w:val="22"/>
          </w:rPr>
          <w:t>Application</w:t>
        </w:r>
      </w:hyperlink>
      <w:r w:rsidR="139E9E90" w:rsidRPr="0F23F959">
        <w:rPr>
          <w:rFonts w:ascii="Arial" w:eastAsia="Arial" w:hAnsi="Arial" w:cs="Arial"/>
          <w:sz w:val="22"/>
          <w:szCs w:val="22"/>
        </w:rPr>
        <w:t xml:space="preserve">* </w:t>
      </w:r>
    </w:p>
    <w:p w14:paraId="65FFFCEB" w14:textId="5826E6B9" w:rsidR="11118639" w:rsidRDefault="11118639" w:rsidP="1A7D088A">
      <w:pPr>
        <w:pStyle w:val="ListParagraph"/>
        <w:numPr>
          <w:ilvl w:val="0"/>
          <w:numId w:val="3"/>
        </w:numPr>
        <w:spacing w:after="0"/>
        <w:rPr>
          <w:rFonts w:ascii="Arial" w:eastAsia="Arial" w:hAnsi="Arial" w:cs="Arial"/>
          <w:sz w:val="22"/>
          <w:szCs w:val="22"/>
        </w:rPr>
      </w:pPr>
      <w:r w:rsidRPr="1A7D088A">
        <w:rPr>
          <w:rFonts w:ascii="Arial" w:eastAsia="Arial" w:hAnsi="Arial" w:cs="Arial"/>
          <w:sz w:val="22"/>
          <w:szCs w:val="22"/>
        </w:rPr>
        <w:t>Work Plan</w:t>
      </w:r>
    </w:p>
    <w:p w14:paraId="5AB54A1F" w14:textId="1F510EC3" w:rsidR="11118639" w:rsidRDefault="11118639" w:rsidP="1A7D088A">
      <w:pPr>
        <w:pStyle w:val="ListParagraph"/>
        <w:numPr>
          <w:ilvl w:val="0"/>
          <w:numId w:val="3"/>
        </w:numPr>
        <w:spacing w:after="0"/>
        <w:rPr>
          <w:rFonts w:ascii="Arial" w:eastAsia="Arial" w:hAnsi="Arial" w:cs="Arial"/>
          <w:sz w:val="22"/>
          <w:szCs w:val="22"/>
        </w:rPr>
      </w:pPr>
      <w:r w:rsidRPr="1D754621">
        <w:rPr>
          <w:rFonts w:ascii="Arial" w:eastAsia="Arial" w:hAnsi="Arial" w:cs="Arial"/>
          <w:sz w:val="22"/>
          <w:szCs w:val="22"/>
        </w:rPr>
        <w:t>Budget Worksheet and Justification*</w:t>
      </w:r>
    </w:p>
    <w:p w14:paraId="6455D438" w14:textId="74C13C3B" w:rsidR="11118639" w:rsidRDefault="11118639" w:rsidP="1A7D088A">
      <w:r w:rsidRPr="1A7D088A">
        <w:rPr>
          <w:rFonts w:ascii="Arial" w:eastAsia="Arial" w:hAnsi="Arial" w:cs="Arial"/>
          <w:sz w:val="22"/>
          <w:szCs w:val="22"/>
        </w:rPr>
        <w:t xml:space="preserve"> </w:t>
      </w:r>
    </w:p>
    <w:p w14:paraId="778EF9E5" w14:textId="1F75CEAB" w:rsidR="11118639" w:rsidRDefault="11118639" w:rsidP="1A7D088A">
      <w:r w:rsidRPr="1A7D088A">
        <w:rPr>
          <w:rFonts w:ascii="Arial" w:eastAsia="Arial" w:hAnsi="Arial" w:cs="Arial"/>
          <w:b/>
          <w:bCs/>
          <w:color w:val="009781"/>
          <w:sz w:val="24"/>
          <w:szCs w:val="24"/>
        </w:rPr>
        <w:t>Submission Instructions</w:t>
      </w:r>
    </w:p>
    <w:p w14:paraId="48758F1C" w14:textId="209FACE2" w:rsidR="009F4653" w:rsidRDefault="561191FE" w:rsidP="1A7D088A">
      <w:pPr>
        <w:rPr>
          <w:rFonts w:ascii="Arial" w:eastAsia="Arial" w:hAnsi="Arial" w:cs="Arial"/>
          <w:color w:val="000000"/>
          <w:sz w:val="22"/>
          <w:szCs w:val="22"/>
        </w:rPr>
      </w:pPr>
      <w:r w:rsidRPr="06153C0B">
        <w:rPr>
          <w:rFonts w:ascii="Arial" w:eastAsia="Arial" w:hAnsi="Arial" w:cs="Arial"/>
          <w:color w:val="000000"/>
          <w:sz w:val="22"/>
          <w:szCs w:val="22"/>
        </w:rPr>
        <w:t xml:space="preserve">Please use </w:t>
      </w:r>
      <w:r w:rsidRPr="00745EF2">
        <w:rPr>
          <w:rFonts w:ascii="Arial" w:eastAsia="Arial" w:hAnsi="Arial" w:cs="Arial"/>
          <w:sz w:val="22"/>
          <w:szCs w:val="22"/>
        </w:rPr>
        <w:t>th</w:t>
      </w:r>
      <w:r w:rsidR="00AF3E13" w:rsidRPr="00745EF2">
        <w:rPr>
          <w:rFonts w:ascii="Arial" w:eastAsia="Arial" w:hAnsi="Arial" w:cs="Arial"/>
          <w:sz w:val="22"/>
          <w:szCs w:val="22"/>
        </w:rPr>
        <w:t>is</w:t>
      </w:r>
      <w:r w:rsidR="00661D8B">
        <w:rPr>
          <w:rFonts w:ascii="Arial" w:eastAsia="Arial" w:hAnsi="Arial" w:cs="Arial"/>
          <w:sz w:val="22"/>
          <w:szCs w:val="22"/>
        </w:rPr>
        <w:t xml:space="preserve"> </w:t>
      </w:r>
      <w:hyperlink r:id="rId13" w:history="1">
        <w:r w:rsidR="00661D8B" w:rsidRPr="00661D8B">
          <w:rPr>
            <w:rStyle w:val="Hyperlink"/>
            <w:rFonts w:ascii="Arial" w:eastAsia="Arial" w:hAnsi="Arial" w:cs="Arial"/>
            <w:sz w:val="22"/>
            <w:szCs w:val="22"/>
          </w:rPr>
          <w:t>Electronic Application</w:t>
        </w:r>
        <w:r w:rsidR="00AF3E13" w:rsidRPr="00661D8B">
          <w:rPr>
            <w:rStyle w:val="Hyperlink"/>
            <w:rFonts w:ascii="Arial" w:eastAsia="Arial" w:hAnsi="Arial" w:cs="Arial"/>
            <w:sz w:val="22"/>
            <w:szCs w:val="22"/>
          </w:rPr>
          <w:t xml:space="preserve"> link</w:t>
        </w:r>
      </w:hyperlink>
      <w:r w:rsidR="00AF3E13" w:rsidRPr="00745EF2">
        <w:rPr>
          <w:rFonts w:ascii="Arial" w:eastAsia="Arial" w:hAnsi="Arial" w:cs="Arial"/>
          <w:sz w:val="22"/>
          <w:szCs w:val="22"/>
        </w:rPr>
        <w:t xml:space="preserve"> </w:t>
      </w:r>
      <w:r w:rsidRPr="00745EF2">
        <w:rPr>
          <w:rFonts w:ascii="Arial" w:eastAsia="Arial" w:hAnsi="Arial" w:cs="Arial"/>
          <w:sz w:val="22"/>
          <w:szCs w:val="22"/>
        </w:rPr>
        <w:t>to access the electronic application form</w:t>
      </w:r>
      <w:r w:rsidRPr="0F23F959">
        <w:rPr>
          <w:rFonts w:ascii="Arial" w:eastAsia="Arial" w:hAnsi="Arial" w:cs="Arial"/>
          <w:color w:val="000000"/>
          <w:sz w:val="22"/>
          <w:szCs w:val="22"/>
        </w:rPr>
        <w:t>.</w:t>
      </w:r>
      <w:r w:rsidRPr="06153C0B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="009F4653" w:rsidRPr="00C200DF">
        <w:rPr>
          <w:rStyle w:val="normaltextrun"/>
          <w:color w:val="000000"/>
          <w:sz w:val="22"/>
          <w:szCs w:val="22"/>
        </w:rPr>
        <w:t>You will need to upload your completed work plan and budget as part of this application.</w:t>
      </w:r>
    </w:p>
    <w:p w14:paraId="51EFF879" w14:textId="2061BCDB" w:rsidR="11118639" w:rsidRDefault="11118639" w:rsidP="1A7D088A"/>
    <w:p w14:paraId="5E85996B" w14:textId="42AFCDA5" w:rsidR="00C041E0" w:rsidRDefault="11118639" w:rsidP="00C041E0">
      <w:pPr>
        <w:rPr>
          <w:rFonts w:ascii="Arial" w:eastAsia="Arial" w:hAnsi="Arial" w:cs="Arial"/>
          <w:color w:val="000000"/>
          <w:sz w:val="22"/>
          <w:szCs w:val="22"/>
        </w:rPr>
      </w:pPr>
      <w:r w:rsidRPr="1A7D088A">
        <w:rPr>
          <w:rFonts w:ascii="Arial" w:eastAsia="Arial" w:hAnsi="Arial" w:cs="Arial"/>
          <w:color w:val="000000"/>
          <w:sz w:val="22"/>
          <w:szCs w:val="22"/>
        </w:rPr>
        <w:t xml:space="preserve">*Applicants with limited online access may </w:t>
      </w:r>
      <w:r w:rsidR="008C36F2">
        <w:rPr>
          <w:rFonts w:ascii="Arial" w:eastAsia="Arial" w:hAnsi="Arial" w:cs="Arial"/>
          <w:color w:val="000000"/>
          <w:sz w:val="22"/>
          <w:szCs w:val="22"/>
        </w:rPr>
        <w:t>use this word document version of the</w:t>
      </w:r>
      <w:r w:rsidRPr="1A7D088A">
        <w:rPr>
          <w:rFonts w:ascii="Arial" w:eastAsia="Arial" w:hAnsi="Arial" w:cs="Arial"/>
          <w:color w:val="000000"/>
          <w:sz w:val="22"/>
          <w:szCs w:val="22"/>
        </w:rPr>
        <w:t xml:space="preserve"> application </w:t>
      </w:r>
      <w:r w:rsidR="00E430C3">
        <w:rPr>
          <w:rFonts w:ascii="Arial" w:eastAsia="Arial" w:hAnsi="Arial" w:cs="Arial"/>
          <w:color w:val="000000"/>
          <w:sz w:val="22"/>
          <w:szCs w:val="22"/>
        </w:rPr>
        <w:t>and email</w:t>
      </w:r>
      <w:r w:rsidR="00C041E0">
        <w:rPr>
          <w:rFonts w:ascii="Arial" w:eastAsia="Arial" w:hAnsi="Arial" w:cs="Arial"/>
          <w:color w:val="000000"/>
          <w:sz w:val="22"/>
          <w:szCs w:val="22"/>
        </w:rPr>
        <w:t xml:space="preserve"> the completed form</w:t>
      </w:r>
      <w:r w:rsidRPr="1A7D088A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="00C041E0" w:rsidRPr="0F23F959">
        <w:rPr>
          <w:rFonts w:ascii="Arial" w:eastAsia="Arial" w:hAnsi="Arial" w:cs="Arial"/>
          <w:color w:val="000000"/>
          <w:sz w:val="22"/>
          <w:szCs w:val="22"/>
        </w:rPr>
        <w:t xml:space="preserve">to Julia Wejchert at </w:t>
      </w:r>
      <w:hyperlink r:id="rId14">
        <w:r w:rsidR="00C041E0" w:rsidRPr="0F23F959">
          <w:rPr>
            <w:rStyle w:val="Hyperlink"/>
            <w:rFonts w:ascii="Arial" w:eastAsia="Arial" w:hAnsi="Arial" w:cs="Arial"/>
            <w:color w:val="009782" w:themeColor="accent2"/>
            <w:sz w:val="22"/>
            <w:szCs w:val="22"/>
          </w:rPr>
          <w:t>cdp@uihi.org</w:t>
        </w:r>
      </w:hyperlink>
      <w:r w:rsidR="00C041E0" w:rsidRPr="0F23F959">
        <w:rPr>
          <w:rFonts w:ascii="Arial" w:eastAsia="Arial" w:hAnsi="Arial" w:cs="Arial"/>
          <w:color w:val="000000"/>
          <w:sz w:val="22"/>
          <w:szCs w:val="22"/>
        </w:rPr>
        <w:t xml:space="preserve"> with the subject line: </w:t>
      </w:r>
      <w:r w:rsidR="00C041E0" w:rsidRPr="0F23F959">
        <w:rPr>
          <w:rFonts w:ascii="Arial" w:eastAsia="Arial" w:hAnsi="Arial" w:cs="Arial"/>
          <w:b/>
          <w:color w:val="000000"/>
          <w:sz w:val="22"/>
          <w:szCs w:val="22"/>
        </w:rPr>
        <w:t xml:space="preserve">2025-2026 SAGE RFA: </w:t>
      </w:r>
      <w:r w:rsidR="00C041E0" w:rsidRPr="0F23F959">
        <w:rPr>
          <w:rFonts w:ascii="Arial" w:eastAsia="Arial" w:hAnsi="Arial" w:cs="Arial"/>
          <w:color w:val="000000"/>
          <w:sz w:val="22"/>
          <w:szCs w:val="22"/>
        </w:rPr>
        <w:t>&lt;</w:t>
      </w:r>
      <w:r w:rsidR="00C041E0" w:rsidRPr="0F23F959">
        <w:rPr>
          <w:rFonts w:ascii="Arial" w:eastAsia="Arial" w:hAnsi="Arial" w:cs="Arial"/>
          <w:b/>
          <w:color w:val="000000"/>
          <w:sz w:val="22"/>
          <w:szCs w:val="22"/>
        </w:rPr>
        <w:t>insert agency name</w:t>
      </w:r>
      <w:r w:rsidR="00C041E0" w:rsidRPr="0F23F959">
        <w:rPr>
          <w:rFonts w:ascii="Arial" w:eastAsia="Arial" w:hAnsi="Arial" w:cs="Arial"/>
          <w:color w:val="000000"/>
          <w:sz w:val="22"/>
          <w:szCs w:val="22"/>
        </w:rPr>
        <w:t>&gt;.</w:t>
      </w:r>
    </w:p>
    <w:p w14:paraId="647B1EC4" w14:textId="77777777" w:rsidR="00E25B7A" w:rsidRDefault="00E25B7A" w:rsidP="1A7D088A">
      <w:pPr>
        <w:rPr>
          <w:rFonts w:ascii="Arial" w:eastAsia="Arial" w:hAnsi="Arial" w:cs="Arial"/>
          <w:color w:val="000000"/>
          <w:sz w:val="22"/>
          <w:szCs w:val="22"/>
        </w:rPr>
      </w:pPr>
    </w:p>
    <w:p w14:paraId="23333CCB" w14:textId="4DB99AF9" w:rsidR="11118639" w:rsidRDefault="00E25B7A" w:rsidP="1A7D088A">
      <w:r w:rsidRPr="007A7ACF">
        <w:rPr>
          <w:rStyle w:val="normaltextrun"/>
          <w:rFonts w:cstheme="minorHAnsi"/>
          <w:color w:val="000000"/>
          <w:sz w:val="22"/>
          <w:szCs w:val="22"/>
        </w:rPr>
        <w:t>Only one application form is required</w:t>
      </w:r>
      <w:r>
        <w:rPr>
          <w:rStyle w:val="normaltextrun"/>
          <w:rFonts w:cstheme="minorHAnsi"/>
          <w:color w:val="000000"/>
          <w:sz w:val="22"/>
          <w:szCs w:val="22"/>
        </w:rPr>
        <w:t xml:space="preserve"> (online form OR word document)</w:t>
      </w:r>
      <w:r w:rsidRPr="007A7ACF">
        <w:rPr>
          <w:rStyle w:val="normaltextrun"/>
          <w:rFonts w:cstheme="minorHAnsi"/>
          <w:color w:val="000000"/>
          <w:sz w:val="22"/>
          <w:szCs w:val="22"/>
        </w:rPr>
        <w:t>.</w:t>
      </w:r>
      <w:r w:rsidRPr="007A7ACF">
        <w:rPr>
          <w:rStyle w:val="eop"/>
          <w:rFonts w:cstheme="minorHAnsi"/>
          <w:color w:val="000000"/>
          <w:sz w:val="22"/>
          <w:szCs w:val="22"/>
        </w:rPr>
        <w:t> </w:t>
      </w:r>
    </w:p>
    <w:p w14:paraId="5E46766C" w14:textId="3F5AC25B" w:rsidR="11118639" w:rsidRDefault="11118639" w:rsidP="1A7D088A">
      <w:r w:rsidRPr="1A7D088A">
        <w:rPr>
          <w:rFonts w:ascii="Arial" w:eastAsia="Arial" w:hAnsi="Arial" w:cs="Arial"/>
          <w:b/>
          <w:bCs/>
          <w:color w:val="009781"/>
          <w:sz w:val="22"/>
          <w:szCs w:val="22"/>
        </w:rPr>
        <w:t xml:space="preserve"> </w:t>
      </w:r>
    </w:p>
    <w:p w14:paraId="342C048B" w14:textId="3CF62D7D" w:rsidR="11118639" w:rsidRDefault="11118639" w:rsidP="1A7D088A">
      <w:r w:rsidRPr="1A7D088A">
        <w:rPr>
          <w:rFonts w:ascii="Arial" w:eastAsia="Arial" w:hAnsi="Arial" w:cs="Arial"/>
          <w:b/>
          <w:bCs/>
          <w:color w:val="009781"/>
          <w:sz w:val="24"/>
          <w:szCs w:val="24"/>
        </w:rPr>
        <w:t xml:space="preserve">Sage Community Grants Submission </w:t>
      </w:r>
    </w:p>
    <w:p w14:paraId="5A05E361" w14:textId="4CA266C0" w:rsidR="11118639" w:rsidRDefault="11118639" w:rsidP="1A7D088A">
      <w:r w:rsidRPr="1A7D088A">
        <w:rPr>
          <w:rFonts w:ascii="Arial" w:eastAsia="Arial" w:hAnsi="Arial" w:cs="Arial"/>
          <w:sz w:val="22"/>
          <w:szCs w:val="22"/>
        </w:rPr>
        <w:t xml:space="preserve">The deadline </w:t>
      </w:r>
      <w:proofErr w:type="gramStart"/>
      <w:r w:rsidRPr="1A7D088A">
        <w:rPr>
          <w:rFonts w:ascii="Arial" w:eastAsia="Arial" w:hAnsi="Arial" w:cs="Arial"/>
          <w:sz w:val="22"/>
          <w:szCs w:val="22"/>
        </w:rPr>
        <w:t>to receive</w:t>
      </w:r>
      <w:proofErr w:type="gramEnd"/>
      <w:r w:rsidRPr="1A7D088A">
        <w:rPr>
          <w:rFonts w:ascii="Arial" w:eastAsia="Arial" w:hAnsi="Arial" w:cs="Arial"/>
          <w:sz w:val="22"/>
          <w:szCs w:val="22"/>
        </w:rPr>
        <w:t xml:space="preserve"> applications is</w:t>
      </w:r>
      <w:r w:rsidR="00B234EA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="5F010973" w:rsidRPr="004F54AA">
        <w:rPr>
          <w:rFonts w:ascii="Arial" w:eastAsia="Arial" w:hAnsi="Arial" w:cs="Arial"/>
          <w:b/>
          <w:bCs/>
          <w:sz w:val="22"/>
          <w:szCs w:val="22"/>
        </w:rPr>
        <w:t xml:space="preserve">Friday, </w:t>
      </w:r>
      <w:r w:rsidR="00292228" w:rsidRPr="004F54AA">
        <w:rPr>
          <w:rFonts w:ascii="Arial" w:eastAsia="Arial" w:hAnsi="Arial" w:cs="Arial"/>
          <w:b/>
          <w:bCs/>
          <w:sz w:val="22"/>
          <w:szCs w:val="22"/>
        </w:rPr>
        <w:t>January 30, 2026</w:t>
      </w:r>
      <w:r w:rsidRPr="1A7D088A">
        <w:rPr>
          <w:rFonts w:ascii="Arial" w:eastAsia="Arial" w:hAnsi="Arial" w:cs="Arial"/>
          <w:b/>
          <w:bCs/>
          <w:sz w:val="22"/>
          <w:szCs w:val="22"/>
        </w:rPr>
        <w:t xml:space="preserve">, </w:t>
      </w:r>
      <w:proofErr w:type="gramStart"/>
      <w:r w:rsidRPr="1A7D088A">
        <w:rPr>
          <w:rFonts w:ascii="Arial" w:eastAsia="Arial" w:hAnsi="Arial" w:cs="Arial"/>
          <w:sz w:val="22"/>
          <w:szCs w:val="22"/>
        </w:rPr>
        <w:t>by</w:t>
      </w:r>
      <w:proofErr w:type="gramEnd"/>
      <w:r w:rsidRPr="1A7D088A">
        <w:rPr>
          <w:rFonts w:ascii="Arial" w:eastAsia="Arial" w:hAnsi="Arial" w:cs="Arial"/>
          <w:b/>
          <w:bCs/>
          <w:sz w:val="22"/>
          <w:szCs w:val="22"/>
        </w:rPr>
        <w:t xml:space="preserve"> 11:59 p.m. PT</w:t>
      </w:r>
      <w:r w:rsidRPr="1A7D088A">
        <w:rPr>
          <w:rFonts w:ascii="Arial" w:eastAsia="Arial" w:hAnsi="Arial" w:cs="Arial"/>
          <w:sz w:val="22"/>
          <w:szCs w:val="22"/>
        </w:rPr>
        <w:t>.</w:t>
      </w:r>
    </w:p>
    <w:p w14:paraId="579DFF39" w14:textId="5E7D4C80" w:rsidR="11118639" w:rsidRDefault="11118639" w:rsidP="1A7D088A">
      <w:r w:rsidRPr="1A7D088A">
        <w:rPr>
          <w:rFonts w:ascii="Arial" w:eastAsia="Arial" w:hAnsi="Arial" w:cs="Arial"/>
          <w:sz w:val="22"/>
          <w:szCs w:val="22"/>
        </w:rPr>
        <w:t xml:space="preserve"> </w:t>
      </w:r>
    </w:p>
    <w:p w14:paraId="1ACCE769" w14:textId="76B9D0B6" w:rsidR="11118639" w:rsidRDefault="11118639" w:rsidP="1A7D088A">
      <w:r w:rsidRPr="1A7D088A">
        <w:rPr>
          <w:rFonts w:ascii="Arial" w:eastAsia="Arial" w:hAnsi="Arial" w:cs="Arial"/>
          <w:b/>
          <w:bCs/>
          <w:color w:val="009781"/>
          <w:sz w:val="24"/>
          <w:szCs w:val="24"/>
        </w:rPr>
        <w:t>Application Technical Assistance</w:t>
      </w:r>
    </w:p>
    <w:p w14:paraId="277045D4" w14:textId="01E11FF1" w:rsidR="11118639" w:rsidRDefault="11118639" w:rsidP="1A7D088A">
      <w:r w:rsidRPr="1A7D088A">
        <w:rPr>
          <w:rFonts w:ascii="Arial" w:eastAsia="Arial" w:hAnsi="Arial" w:cs="Arial"/>
          <w:sz w:val="22"/>
          <w:szCs w:val="22"/>
        </w:rPr>
        <w:t xml:space="preserve">Applicants may contact </w:t>
      </w:r>
      <w:r w:rsidR="00292228">
        <w:rPr>
          <w:rFonts w:ascii="Arial" w:eastAsia="Arial" w:hAnsi="Arial" w:cs="Arial"/>
          <w:sz w:val="22"/>
          <w:szCs w:val="22"/>
        </w:rPr>
        <w:t>Julia Wejchert</w:t>
      </w:r>
      <w:r w:rsidRPr="1A7D088A">
        <w:rPr>
          <w:rFonts w:ascii="Arial" w:eastAsia="Arial" w:hAnsi="Arial" w:cs="Arial"/>
          <w:sz w:val="22"/>
          <w:szCs w:val="22"/>
        </w:rPr>
        <w:t xml:space="preserve"> via phone or email to obtain clarification of RFA application requirements and process. Inquiries may be sent to:</w:t>
      </w:r>
    </w:p>
    <w:p w14:paraId="46B249A9" w14:textId="1ACAA52B" w:rsidR="11118639" w:rsidRDefault="11118639" w:rsidP="1A7D088A">
      <w:pPr>
        <w:ind w:firstLine="360"/>
      </w:pPr>
      <w:r w:rsidRPr="1A7D088A">
        <w:rPr>
          <w:rFonts w:ascii="Arial" w:eastAsia="Arial" w:hAnsi="Arial" w:cs="Arial"/>
          <w:sz w:val="22"/>
          <w:szCs w:val="22"/>
        </w:rPr>
        <w:t xml:space="preserve"> </w:t>
      </w:r>
    </w:p>
    <w:p w14:paraId="16DCA280" w14:textId="3DF5F4FD" w:rsidR="11118639" w:rsidRDefault="00292228" w:rsidP="1A7D088A">
      <w:pPr>
        <w:ind w:firstLine="360"/>
      </w:pPr>
      <w:r>
        <w:rPr>
          <w:rFonts w:ascii="Arial" w:eastAsia="Arial" w:hAnsi="Arial" w:cs="Arial"/>
          <w:sz w:val="22"/>
          <w:szCs w:val="22"/>
        </w:rPr>
        <w:t>Julia Wejchert</w:t>
      </w:r>
    </w:p>
    <w:p w14:paraId="246D9892" w14:textId="7CB0EE27" w:rsidR="11118639" w:rsidRDefault="11118639" w:rsidP="1A7D088A">
      <w:pPr>
        <w:ind w:firstLine="360"/>
      </w:pPr>
      <w:r w:rsidRPr="1A7D088A">
        <w:rPr>
          <w:rFonts w:ascii="Arial" w:eastAsia="Arial" w:hAnsi="Arial" w:cs="Arial"/>
          <w:sz w:val="22"/>
          <w:szCs w:val="22"/>
        </w:rPr>
        <w:t>Chronic Disease Prevention Program Manager</w:t>
      </w:r>
    </w:p>
    <w:p w14:paraId="425ACC55" w14:textId="51078C6D" w:rsidR="11118639" w:rsidRDefault="11118639" w:rsidP="1A7D088A">
      <w:pPr>
        <w:ind w:firstLine="360"/>
      </w:pPr>
      <w:r w:rsidRPr="1A7D088A">
        <w:rPr>
          <w:rFonts w:ascii="Arial" w:eastAsia="Arial" w:hAnsi="Arial" w:cs="Arial"/>
          <w:sz w:val="22"/>
          <w:szCs w:val="22"/>
        </w:rPr>
        <w:t>Urban Indian Health Institute</w:t>
      </w:r>
    </w:p>
    <w:p w14:paraId="46913A53" w14:textId="575302FA" w:rsidR="11118639" w:rsidRDefault="11118639" w:rsidP="1A7D088A">
      <w:pPr>
        <w:spacing w:after="240"/>
        <w:ind w:firstLine="360"/>
      </w:pPr>
      <w:hyperlink r:id="rId15">
        <w:r w:rsidRPr="1A7D088A">
          <w:rPr>
            <w:rStyle w:val="Hyperlink"/>
            <w:rFonts w:ascii="Arial" w:eastAsia="Arial" w:hAnsi="Arial" w:cs="Arial"/>
            <w:color w:val="009782" w:themeColor="accent2"/>
            <w:sz w:val="22"/>
            <w:szCs w:val="22"/>
          </w:rPr>
          <w:t>CDP@uihi.org</w:t>
        </w:r>
      </w:hyperlink>
      <w:r w:rsidRPr="1A7D088A">
        <w:rPr>
          <w:rFonts w:ascii="Arial" w:eastAsia="Arial" w:hAnsi="Arial" w:cs="Arial"/>
          <w:sz w:val="22"/>
          <w:szCs w:val="22"/>
        </w:rPr>
        <w:t xml:space="preserve"> | 206–324–9360 </w:t>
      </w:r>
      <w:r w:rsidRPr="00F223AC">
        <w:rPr>
          <w:rFonts w:ascii="Arial" w:eastAsia="Arial" w:hAnsi="Arial" w:cs="Arial"/>
          <w:sz w:val="22"/>
          <w:szCs w:val="22"/>
        </w:rPr>
        <w:t xml:space="preserve">ext. </w:t>
      </w:r>
      <w:r w:rsidR="00A7047E" w:rsidRPr="00F223AC">
        <w:rPr>
          <w:rFonts w:ascii="Arial" w:eastAsia="Arial" w:hAnsi="Arial" w:cs="Arial"/>
          <w:sz w:val="22"/>
          <w:szCs w:val="22"/>
        </w:rPr>
        <w:t>2411</w:t>
      </w:r>
    </w:p>
    <w:p w14:paraId="029A64A9" w14:textId="6FC8F50A" w:rsidR="11118639" w:rsidRDefault="11118639">
      <w:r w:rsidRPr="2D18AD38">
        <w:rPr>
          <w:rFonts w:ascii="Arial" w:eastAsia="Arial" w:hAnsi="Arial" w:cs="Arial"/>
          <w:sz w:val="22"/>
          <w:szCs w:val="22"/>
        </w:rPr>
        <w:t>UIHI will host a pre-application webinar on</w:t>
      </w:r>
      <w:r w:rsidR="00B234EA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="002D60FC" w:rsidRPr="00F223AC">
        <w:rPr>
          <w:rFonts w:ascii="Arial" w:eastAsia="Arial" w:hAnsi="Arial" w:cs="Arial"/>
          <w:b/>
          <w:bCs/>
          <w:sz w:val="22"/>
          <w:szCs w:val="22"/>
        </w:rPr>
        <w:t>December 19</w:t>
      </w:r>
      <w:r w:rsidRPr="2D18AD38">
        <w:rPr>
          <w:rFonts w:ascii="Arial" w:eastAsia="Arial" w:hAnsi="Arial" w:cs="Arial"/>
          <w:sz w:val="22"/>
          <w:szCs w:val="22"/>
        </w:rPr>
        <w:t xml:space="preserve">, at </w:t>
      </w:r>
      <w:r w:rsidRPr="2D18AD38">
        <w:rPr>
          <w:rFonts w:ascii="Arial" w:eastAsia="Arial" w:hAnsi="Arial" w:cs="Arial"/>
          <w:b/>
          <w:bCs/>
          <w:sz w:val="22"/>
          <w:szCs w:val="22"/>
        </w:rPr>
        <w:t>11:00 a.m. PT</w:t>
      </w:r>
      <w:r w:rsidRPr="2D18AD38">
        <w:rPr>
          <w:rFonts w:ascii="Arial" w:eastAsia="Arial" w:hAnsi="Arial" w:cs="Arial"/>
          <w:sz w:val="22"/>
          <w:szCs w:val="22"/>
        </w:rPr>
        <w:t xml:space="preserve"> </w:t>
      </w:r>
      <w:r w:rsidR="003F4AD5">
        <w:rPr>
          <w:rFonts w:ascii="Arial" w:eastAsia="Arial" w:hAnsi="Arial" w:cs="Arial"/>
          <w:sz w:val="22"/>
          <w:szCs w:val="22"/>
        </w:rPr>
        <w:t>(</w:t>
      </w:r>
      <w:hyperlink r:id="rId16" w:history="1">
        <w:r w:rsidR="003F4AD5" w:rsidRPr="003F4AD5">
          <w:rPr>
            <w:rStyle w:val="Hyperlink"/>
            <w:rFonts w:ascii="Arial" w:eastAsia="Arial" w:hAnsi="Arial" w:cs="Arial"/>
            <w:sz w:val="22"/>
            <w:szCs w:val="22"/>
          </w:rPr>
          <w:t>please register here</w:t>
        </w:r>
      </w:hyperlink>
      <w:r w:rsidRPr="2D18AD38">
        <w:rPr>
          <w:rFonts w:ascii="Arial" w:eastAsia="Arial" w:hAnsi="Arial" w:cs="Arial"/>
          <w:sz w:val="22"/>
          <w:szCs w:val="22"/>
        </w:rPr>
        <w:t xml:space="preserve">). Participants will receive an overview of the funding opportunity, timelines for application submission and processing, and a question-and-answer session. A recording of the webinar will be available at </w:t>
      </w:r>
      <w:hyperlink r:id="rId17">
        <w:r w:rsidRPr="2D18AD38">
          <w:rPr>
            <w:rStyle w:val="Hyperlink"/>
            <w:rFonts w:ascii="Arial" w:eastAsia="Arial" w:hAnsi="Arial" w:cs="Arial"/>
            <w:color w:val="009782" w:themeColor="accent2"/>
            <w:sz w:val="22"/>
            <w:szCs w:val="22"/>
          </w:rPr>
          <w:t>Community Grants</w:t>
        </w:r>
      </w:hyperlink>
      <w:r w:rsidRPr="2D18AD38">
        <w:rPr>
          <w:rFonts w:ascii="Arial" w:eastAsia="Arial" w:hAnsi="Arial" w:cs="Arial"/>
          <w:sz w:val="22"/>
          <w:szCs w:val="22"/>
        </w:rPr>
        <w:t xml:space="preserve"> webpage or by email request to </w:t>
      </w:r>
      <w:hyperlink r:id="rId18">
        <w:r w:rsidRPr="2D18AD38">
          <w:rPr>
            <w:rStyle w:val="Hyperlink"/>
            <w:rFonts w:ascii="Arial" w:eastAsia="Arial" w:hAnsi="Arial" w:cs="Arial"/>
            <w:color w:val="009782" w:themeColor="accent2"/>
            <w:sz w:val="22"/>
            <w:szCs w:val="22"/>
          </w:rPr>
          <w:t>CDP@uihi.org.</w:t>
        </w:r>
      </w:hyperlink>
      <w:r w:rsidRPr="2D18AD38">
        <w:rPr>
          <w:rFonts w:ascii="Arial" w:eastAsia="Arial" w:hAnsi="Arial" w:cs="Arial"/>
          <w:sz w:val="22"/>
          <w:szCs w:val="22"/>
        </w:rPr>
        <w:t xml:space="preserve">   </w:t>
      </w:r>
    </w:p>
    <w:p w14:paraId="4D6714BF" w14:textId="5D52EBF6" w:rsidR="2D18AD38" w:rsidRDefault="2D18AD38" w:rsidP="2D18AD38">
      <w:pPr>
        <w:pStyle w:val="BodyText"/>
        <w:rPr>
          <w:rStyle w:val="Emphasis"/>
          <w:sz w:val="32"/>
          <w:szCs w:val="32"/>
        </w:rPr>
      </w:pPr>
    </w:p>
    <w:p w14:paraId="4BF5FDE7" w14:textId="77777777" w:rsidR="00B658EF" w:rsidRDefault="00B658EF" w:rsidP="2D18AD38">
      <w:pPr>
        <w:pStyle w:val="BodyText"/>
        <w:rPr>
          <w:rStyle w:val="Emphasis"/>
          <w:sz w:val="32"/>
          <w:szCs w:val="32"/>
        </w:rPr>
      </w:pPr>
    </w:p>
    <w:p w14:paraId="1A3F94C1" w14:textId="48D80BD3" w:rsidR="00192BD5" w:rsidRPr="00490540" w:rsidRDefault="007B6894" w:rsidP="007C6858">
      <w:pPr>
        <w:pStyle w:val="BodyText"/>
        <w:rPr>
          <w:sz w:val="32"/>
          <w:szCs w:val="32"/>
        </w:rPr>
      </w:pPr>
      <w:r w:rsidRPr="2D18AD38">
        <w:rPr>
          <w:rStyle w:val="Emphasis"/>
          <w:sz w:val="32"/>
          <w:szCs w:val="32"/>
        </w:rPr>
        <w:t xml:space="preserve">Primary </w:t>
      </w:r>
      <w:r w:rsidR="007C6858" w:rsidRPr="2D18AD38">
        <w:rPr>
          <w:rStyle w:val="Emphasis"/>
          <w:sz w:val="32"/>
          <w:szCs w:val="32"/>
        </w:rPr>
        <w:t>C</w:t>
      </w:r>
      <w:r w:rsidRPr="2D18AD38">
        <w:rPr>
          <w:rStyle w:val="Emphasis"/>
          <w:sz w:val="32"/>
          <w:szCs w:val="32"/>
        </w:rPr>
        <w:t>ontact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245"/>
        <w:gridCol w:w="7105"/>
      </w:tblGrid>
      <w:tr w:rsidR="002B6602" w:rsidRPr="007B6EB4" w14:paraId="6B430568" w14:textId="77777777" w:rsidTr="00EC5FBC">
        <w:trPr>
          <w:trHeight w:val="540"/>
        </w:trPr>
        <w:tc>
          <w:tcPr>
            <w:tcW w:w="2245" w:type="dxa"/>
          </w:tcPr>
          <w:p w14:paraId="16B2123C" w14:textId="77777777" w:rsidR="002B6602" w:rsidRDefault="00242C9C" w:rsidP="007B6EB4">
            <w:pPr>
              <w:pStyle w:val="Caption"/>
              <w:rPr>
                <w:rStyle w:val="Emphasis"/>
              </w:rPr>
            </w:pPr>
            <w:r>
              <w:rPr>
                <w:rStyle w:val="Emphasis"/>
              </w:rPr>
              <w:t>Primary Contact Name</w:t>
            </w:r>
          </w:p>
          <w:p w14:paraId="79872BA8" w14:textId="5539D5AF" w:rsidR="00242C9C" w:rsidRPr="000645ED" w:rsidRDefault="00242C9C" w:rsidP="00242C9C">
            <w:pPr>
              <w:rPr>
                <w:sz w:val="18"/>
                <w:szCs w:val="18"/>
              </w:rPr>
            </w:pPr>
            <w:r w:rsidRPr="000645ED">
              <w:rPr>
                <w:sz w:val="18"/>
                <w:szCs w:val="18"/>
              </w:rPr>
              <w:t>(First and Last Name)</w:t>
            </w:r>
          </w:p>
        </w:tc>
        <w:tc>
          <w:tcPr>
            <w:tcW w:w="7105" w:type="dxa"/>
          </w:tcPr>
          <w:p w14:paraId="51A2BD3F" w14:textId="77777777" w:rsidR="002B6602" w:rsidRPr="007B6EB4" w:rsidRDefault="002B6602" w:rsidP="007B6EB4">
            <w:pPr>
              <w:pStyle w:val="Caption"/>
            </w:pPr>
          </w:p>
        </w:tc>
      </w:tr>
      <w:tr w:rsidR="002B6602" w:rsidRPr="007B6EB4" w14:paraId="784C3C76" w14:textId="77777777" w:rsidTr="00EC5FBC">
        <w:trPr>
          <w:trHeight w:val="540"/>
        </w:trPr>
        <w:tc>
          <w:tcPr>
            <w:tcW w:w="2245" w:type="dxa"/>
          </w:tcPr>
          <w:p w14:paraId="4BD4F3E2" w14:textId="2F056FDA" w:rsidR="002B6602" w:rsidRPr="00B63CD5" w:rsidRDefault="00242C9C" w:rsidP="007B6EB4">
            <w:pPr>
              <w:pStyle w:val="Caption"/>
              <w:rPr>
                <w:rStyle w:val="Emphasis"/>
              </w:rPr>
            </w:pPr>
            <w:r>
              <w:rPr>
                <w:rStyle w:val="Emphasis"/>
              </w:rPr>
              <w:t>Position Title</w:t>
            </w:r>
          </w:p>
        </w:tc>
        <w:tc>
          <w:tcPr>
            <w:tcW w:w="7105" w:type="dxa"/>
          </w:tcPr>
          <w:p w14:paraId="439CFABF" w14:textId="77777777" w:rsidR="002B6602" w:rsidRPr="007B6EB4" w:rsidRDefault="002B6602" w:rsidP="007B6EB4">
            <w:pPr>
              <w:pStyle w:val="Caption"/>
            </w:pPr>
          </w:p>
        </w:tc>
      </w:tr>
      <w:tr w:rsidR="002B6602" w:rsidRPr="007B6EB4" w14:paraId="3976A665" w14:textId="77777777" w:rsidTr="00EC5FBC">
        <w:trPr>
          <w:trHeight w:val="540"/>
        </w:trPr>
        <w:tc>
          <w:tcPr>
            <w:tcW w:w="2245" w:type="dxa"/>
          </w:tcPr>
          <w:p w14:paraId="25FC1802" w14:textId="6B2A4EBC" w:rsidR="002B6602" w:rsidRPr="00B63CD5" w:rsidRDefault="00242C9C" w:rsidP="007B6EB4">
            <w:pPr>
              <w:pStyle w:val="Caption"/>
              <w:rPr>
                <w:rStyle w:val="Emphasis"/>
              </w:rPr>
            </w:pPr>
            <w:r>
              <w:rPr>
                <w:rStyle w:val="Emphasis"/>
              </w:rPr>
              <w:t>Telephone Number</w:t>
            </w:r>
          </w:p>
        </w:tc>
        <w:tc>
          <w:tcPr>
            <w:tcW w:w="7105" w:type="dxa"/>
          </w:tcPr>
          <w:p w14:paraId="5331D2F3" w14:textId="77777777" w:rsidR="002B6602" w:rsidRPr="007B6EB4" w:rsidRDefault="002B6602" w:rsidP="007B6EB4">
            <w:pPr>
              <w:pStyle w:val="Caption"/>
            </w:pPr>
          </w:p>
        </w:tc>
      </w:tr>
      <w:tr w:rsidR="002B6602" w:rsidRPr="007B6EB4" w14:paraId="5B805C77" w14:textId="77777777" w:rsidTr="00EC5FBC">
        <w:trPr>
          <w:trHeight w:val="540"/>
        </w:trPr>
        <w:tc>
          <w:tcPr>
            <w:tcW w:w="2245" w:type="dxa"/>
            <w:tcBorders>
              <w:bottom w:val="single" w:sz="4" w:space="0" w:color="auto"/>
            </w:tcBorders>
          </w:tcPr>
          <w:p w14:paraId="4C30F8F5" w14:textId="7C86B697" w:rsidR="002B6602" w:rsidRPr="00B63CD5" w:rsidRDefault="00242C9C" w:rsidP="007B6EB4">
            <w:pPr>
              <w:pStyle w:val="Caption"/>
              <w:rPr>
                <w:rStyle w:val="Emphasis"/>
              </w:rPr>
            </w:pPr>
            <w:r>
              <w:rPr>
                <w:rStyle w:val="Emphasis"/>
              </w:rPr>
              <w:t>Email Address</w:t>
            </w:r>
          </w:p>
        </w:tc>
        <w:tc>
          <w:tcPr>
            <w:tcW w:w="7105" w:type="dxa"/>
            <w:tcBorders>
              <w:bottom w:val="single" w:sz="4" w:space="0" w:color="auto"/>
            </w:tcBorders>
          </w:tcPr>
          <w:p w14:paraId="0DCBB8E2" w14:textId="77777777" w:rsidR="002B6602" w:rsidRPr="007B6EB4" w:rsidRDefault="002B6602" w:rsidP="007B6EB4">
            <w:pPr>
              <w:pStyle w:val="Caption"/>
            </w:pPr>
          </w:p>
        </w:tc>
      </w:tr>
      <w:tr w:rsidR="00E17E80" w:rsidRPr="007B6EB4" w14:paraId="04B6E7F9" w14:textId="77777777" w:rsidTr="00635A31">
        <w:trPr>
          <w:trHeight w:val="540"/>
        </w:trPr>
        <w:tc>
          <w:tcPr>
            <w:tcW w:w="93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9D7940" w14:textId="77777777" w:rsidR="007C6858" w:rsidRPr="007C6858" w:rsidRDefault="007C6858" w:rsidP="00490540">
            <w:pPr>
              <w:pStyle w:val="Caption"/>
              <w:rPr>
                <w:rStyle w:val="Emphasis"/>
                <w:sz w:val="16"/>
                <w:szCs w:val="16"/>
              </w:rPr>
            </w:pPr>
          </w:p>
          <w:p w14:paraId="60785DE4" w14:textId="4D53F9A8" w:rsidR="00E17E80" w:rsidRPr="007B6EB4" w:rsidRDefault="001E1B94" w:rsidP="007C6858">
            <w:pPr>
              <w:pStyle w:val="Caption"/>
              <w:ind w:left="-90"/>
            </w:pPr>
            <w:r w:rsidRPr="00490540">
              <w:rPr>
                <w:rStyle w:val="Emphasis"/>
                <w:sz w:val="32"/>
                <w:szCs w:val="32"/>
              </w:rPr>
              <w:t>Organization Information</w:t>
            </w:r>
          </w:p>
        </w:tc>
      </w:tr>
      <w:tr w:rsidR="00634555" w:rsidRPr="007B6EB4" w14:paraId="66DFABB1" w14:textId="77777777" w:rsidTr="00EC5FBC">
        <w:trPr>
          <w:trHeight w:val="540"/>
        </w:trPr>
        <w:tc>
          <w:tcPr>
            <w:tcW w:w="2245" w:type="dxa"/>
            <w:tcBorders>
              <w:top w:val="single" w:sz="4" w:space="0" w:color="auto"/>
            </w:tcBorders>
          </w:tcPr>
          <w:p w14:paraId="4A71B305" w14:textId="477C9994" w:rsidR="00634555" w:rsidRPr="00B63CD5" w:rsidRDefault="0058054C" w:rsidP="007B6EB4">
            <w:pPr>
              <w:pStyle w:val="Caption"/>
              <w:rPr>
                <w:rStyle w:val="Emphasis"/>
              </w:rPr>
            </w:pPr>
            <w:r>
              <w:rPr>
                <w:rStyle w:val="Emphasis"/>
              </w:rPr>
              <w:t>Organization</w:t>
            </w:r>
            <w:r w:rsidR="00634555" w:rsidRPr="00B63CD5">
              <w:rPr>
                <w:rStyle w:val="Emphasis"/>
              </w:rPr>
              <w:t xml:space="preserve"> Name</w:t>
            </w:r>
          </w:p>
        </w:tc>
        <w:tc>
          <w:tcPr>
            <w:tcW w:w="7105" w:type="dxa"/>
            <w:tcBorders>
              <w:top w:val="single" w:sz="4" w:space="0" w:color="auto"/>
            </w:tcBorders>
          </w:tcPr>
          <w:p w14:paraId="06EDABAC" w14:textId="6A7BB474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5B53BB18" w14:textId="77777777" w:rsidTr="00EC5FBC">
        <w:trPr>
          <w:trHeight w:val="540"/>
        </w:trPr>
        <w:tc>
          <w:tcPr>
            <w:tcW w:w="2245" w:type="dxa"/>
          </w:tcPr>
          <w:p w14:paraId="061E6BC8" w14:textId="77777777" w:rsidR="0063455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Physical Address</w:t>
            </w:r>
            <w:r w:rsidR="000645ED">
              <w:rPr>
                <w:rStyle w:val="Emphasis"/>
              </w:rPr>
              <w:t xml:space="preserve"> </w:t>
            </w:r>
          </w:p>
          <w:p w14:paraId="2DCA86B6" w14:textId="1D86FAAD" w:rsidR="000645ED" w:rsidRPr="000645ED" w:rsidRDefault="000645ED" w:rsidP="000645ED">
            <w:pPr>
              <w:rPr>
                <w:sz w:val="18"/>
                <w:szCs w:val="18"/>
              </w:rPr>
            </w:pPr>
            <w:r w:rsidRPr="000645ED">
              <w:rPr>
                <w:sz w:val="18"/>
                <w:szCs w:val="18"/>
              </w:rPr>
              <w:t>(Street, City, State, Zip)</w:t>
            </w:r>
          </w:p>
        </w:tc>
        <w:tc>
          <w:tcPr>
            <w:tcW w:w="7105" w:type="dxa"/>
          </w:tcPr>
          <w:p w14:paraId="4D9EACB0" w14:textId="7CEBA368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16027EE3" w14:textId="77777777" w:rsidTr="00EC5FBC">
        <w:trPr>
          <w:trHeight w:val="540"/>
        </w:trPr>
        <w:tc>
          <w:tcPr>
            <w:tcW w:w="2245" w:type="dxa"/>
          </w:tcPr>
          <w:p w14:paraId="363D7BC9" w14:textId="684D99E4" w:rsidR="00634555" w:rsidRPr="00DB3963" w:rsidRDefault="00634555" w:rsidP="00DB3963">
            <w:pPr>
              <w:pStyle w:val="Caption"/>
              <w:rPr>
                <w:b/>
                <w:iCs w:val="0"/>
              </w:rPr>
            </w:pPr>
            <w:r w:rsidRPr="00B63CD5">
              <w:rPr>
                <w:rStyle w:val="Emphasis"/>
              </w:rPr>
              <w:t>Mailing Address</w:t>
            </w:r>
            <w:r w:rsidR="00DB3963">
              <w:rPr>
                <w:rStyle w:val="Emphasis"/>
              </w:rPr>
              <w:br/>
            </w:r>
            <w:r w:rsidR="00DB3963" w:rsidRPr="00DB3963">
              <w:rPr>
                <w:rStyle w:val="Emphasis"/>
                <w:b w:val="0"/>
                <w:iCs/>
              </w:rPr>
              <w:t>(I</w:t>
            </w:r>
            <w:r w:rsidRPr="00DB3963">
              <w:t>f different</w:t>
            </w:r>
            <w:r w:rsidR="00DB3963" w:rsidRPr="00DB3963">
              <w:rPr>
                <w:rStyle w:val="Emphasis"/>
                <w:b w:val="0"/>
                <w:iCs/>
              </w:rPr>
              <w:t>)</w:t>
            </w:r>
          </w:p>
        </w:tc>
        <w:tc>
          <w:tcPr>
            <w:tcW w:w="7105" w:type="dxa"/>
          </w:tcPr>
          <w:p w14:paraId="6FC28F5B" w14:textId="25A5DC97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301C2DB0" w14:textId="77777777" w:rsidTr="00EC5FBC">
        <w:trPr>
          <w:trHeight w:val="540"/>
        </w:trPr>
        <w:tc>
          <w:tcPr>
            <w:tcW w:w="2245" w:type="dxa"/>
          </w:tcPr>
          <w:p w14:paraId="78CA826F" w14:textId="5D714BEA" w:rsidR="007546E5" w:rsidRPr="00B63CD5" w:rsidRDefault="00AC337D" w:rsidP="007B6EB4">
            <w:pPr>
              <w:pStyle w:val="Caption"/>
              <w:rPr>
                <w:rStyle w:val="Emphasis"/>
              </w:rPr>
            </w:pPr>
            <w:r>
              <w:rPr>
                <w:rStyle w:val="Emphasis"/>
              </w:rPr>
              <w:t>Organization Website</w:t>
            </w:r>
          </w:p>
        </w:tc>
        <w:tc>
          <w:tcPr>
            <w:tcW w:w="7105" w:type="dxa"/>
          </w:tcPr>
          <w:p w14:paraId="0BFAD077" w14:textId="508212AE" w:rsidR="00634555" w:rsidRPr="007B6EB4" w:rsidRDefault="00634555" w:rsidP="007B6EB4">
            <w:pPr>
              <w:pStyle w:val="Caption"/>
            </w:pPr>
          </w:p>
        </w:tc>
      </w:tr>
      <w:tr w:rsidR="00AC337D" w:rsidRPr="007B6EB4" w14:paraId="20EFE902" w14:textId="77777777" w:rsidTr="00EC5FBC">
        <w:trPr>
          <w:trHeight w:val="540"/>
        </w:trPr>
        <w:tc>
          <w:tcPr>
            <w:tcW w:w="2245" w:type="dxa"/>
          </w:tcPr>
          <w:p w14:paraId="6161096E" w14:textId="70B285BA" w:rsidR="00AC337D" w:rsidRPr="00B63CD5" w:rsidRDefault="00AC337D" w:rsidP="007B6EB4">
            <w:pPr>
              <w:pStyle w:val="Caption"/>
              <w:rPr>
                <w:rStyle w:val="Emphasis"/>
              </w:rPr>
            </w:pPr>
            <w:r>
              <w:rPr>
                <w:rStyle w:val="Emphasis"/>
              </w:rPr>
              <w:t>Type of Organization</w:t>
            </w:r>
          </w:p>
        </w:tc>
        <w:tc>
          <w:tcPr>
            <w:tcW w:w="7105" w:type="dxa"/>
          </w:tcPr>
          <w:p w14:paraId="3CDA4A15" w14:textId="4E097090" w:rsidR="00AC337D" w:rsidRPr="00542EB0" w:rsidRDefault="00B32234" w:rsidP="00826BD8">
            <w:pPr>
              <w:pStyle w:val="Caption"/>
              <w:numPr>
                <w:ilvl w:val="0"/>
                <w:numId w:val="1"/>
              </w:numPr>
              <w:spacing w:after="0" w:line="360" w:lineRule="auto"/>
              <w:rPr>
                <w:sz w:val="20"/>
                <w:szCs w:val="20"/>
              </w:rPr>
            </w:pPr>
            <w:r w:rsidRPr="00542EB0">
              <w:rPr>
                <w:sz w:val="20"/>
                <w:szCs w:val="20"/>
              </w:rPr>
              <w:t xml:space="preserve">Urban Indian Organization (UIO) or Title V </w:t>
            </w:r>
            <w:r w:rsidR="00542EB0" w:rsidRPr="00542EB0">
              <w:rPr>
                <w:sz w:val="20"/>
                <w:szCs w:val="20"/>
              </w:rPr>
              <w:t>program as defined by IHS</w:t>
            </w:r>
          </w:p>
          <w:p w14:paraId="0894309A" w14:textId="77777777" w:rsidR="00547B6E" w:rsidRDefault="00542EB0" w:rsidP="00826BD8">
            <w:pPr>
              <w:pStyle w:val="ListParagraph"/>
              <w:numPr>
                <w:ilvl w:val="0"/>
                <w:numId w:val="1"/>
              </w:numPr>
              <w:spacing w:after="0" w:line="360" w:lineRule="auto"/>
            </w:pPr>
            <w:r>
              <w:t>A member of the National Urban Indian Family Coalition (NCUIF)</w:t>
            </w:r>
          </w:p>
          <w:p w14:paraId="62B3A5E3" w14:textId="17947CF3" w:rsidR="00547B6E" w:rsidRPr="00542EB0" w:rsidRDefault="00547B6E" w:rsidP="00826BD8">
            <w:pPr>
              <w:pStyle w:val="ListParagraph"/>
              <w:numPr>
                <w:ilvl w:val="0"/>
                <w:numId w:val="1"/>
              </w:numPr>
              <w:spacing w:after="0" w:line="360" w:lineRule="auto"/>
            </w:pPr>
            <w:r>
              <w:t>A Native-led not-for-profit urban AI/AN serving organization</w:t>
            </w:r>
          </w:p>
        </w:tc>
      </w:tr>
      <w:tr w:rsidR="00634555" w:rsidRPr="007B6EB4" w14:paraId="65B6EC0F" w14:textId="77777777" w:rsidTr="00EC5FBC">
        <w:trPr>
          <w:trHeight w:val="540"/>
        </w:trPr>
        <w:tc>
          <w:tcPr>
            <w:tcW w:w="2245" w:type="dxa"/>
          </w:tcPr>
          <w:p w14:paraId="688331CC" w14:textId="7678C715" w:rsidR="007546E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Amount of Funding Requested</w:t>
            </w:r>
            <w:r w:rsidR="00DB3963">
              <w:rPr>
                <w:rStyle w:val="Emphasis"/>
              </w:rPr>
              <w:t xml:space="preserve"> </w:t>
            </w:r>
            <w:r w:rsidR="005446E3" w:rsidRPr="00DB3963">
              <w:t>(Maximum $</w:t>
            </w:r>
            <w:r w:rsidR="00D7458C">
              <w:t>61,670</w:t>
            </w:r>
            <w:r w:rsidR="005446E3" w:rsidRPr="00D7458C">
              <w:t>)</w:t>
            </w:r>
            <w:r w:rsidR="007546E5" w:rsidRPr="00DB3963">
              <w:t xml:space="preserve"> </w:t>
            </w:r>
          </w:p>
        </w:tc>
        <w:tc>
          <w:tcPr>
            <w:tcW w:w="7105" w:type="dxa"/>
          </w:tcPr>
          <w:p w14:paraId="0C1A3D86" w14:textId="463F8473" w:rsidR="00634555" w:rsidRPr="007B6EB4" w:rsidRDefault="00634555" w:rsidP="007B6EB4">
            <w:pPr>
              <w:pStyle w:val="Caption"/>
            </w:pPr>
          </w:p>
        </w:tc>
      </w:tr>
      <w:tr w:rsidR="007546E5" w:rsidRPr="007B6EB4" w14:paraId="54C58884" w14:textId="77777777" w:rsidTr="00EC5FBC">
        <w:trPr>
          <w:trHeight w:val="540"/>
        </w:trPr>
        <w:tc>
          <w:tcPr>
            <w:tcW w:w="2245" w:type="dxa"/>
          </w:tcPr>
          <w:p w14:paraId="3309F09D" w14:textId="75EE90C9" w:rsidR="007546E5" w:rsidRPr="00B63CD5" w:rsidRDefault="007546E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Optional: List any matching funds or</w:t>
            </w:r>
            <w:r w:rsidR="00B63CD5" w:rsidRPr="00B63CD5">
              <w:rPr>
                <w:rStyle w:val="Emphasis"/>
              </w:rPr>
              <w:br/>
            </w:r>
            <w:r w:rsidRPr="00B63CD5">
              <w:rPr>
                <w:rStyle w:val="Emphasis"/>
              </w:rPr>
              <w:t>in-kind support</w:t>
            </w:r>
          </w:p>
        </w:tc>
        <w:tc>
          <w:tcPr>
            <w:tcW w:w="7105" w:type="dxa"/>
          </w:tcPr>
          <w:p w14:paraId="1F608470" w14:textId="447A381C" w:rsidR="007546E5" w:rsidRPr="007B6EB4" w:rsidRDefault="007546E5" w:rsidP="007B6EB4">
            <w:pPr>
              <w:pStyle w:val="Caption"/>
            </w:pPr>
          </w:p>
        </w:tc>
      </w:tr>
    </w:tbl>
    <w:p w14:paraId="1209D517" w14:textId="10EA7531" w:rsidR="00B63CD5" w:rsidRDefault="00B63CD5">
      <w:r>
        <w:br w:type="page"/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634555" w:rsidRPr="007B6EB4" w14:paraId="65BD0BBD" w14:textId="77777777" w:rsidTr="000D4333">
        <w:trPr>
          <w:trHeight w:val="540"/>
        </w:trPr>
        <w:tc>
          <w:tcPr>
            <w:tcW w:w="9350" w:type="dxa"/>
          </w:tcPr>
          <w:p w14:paraId="1334A57B" w14:textId="467B0E68" w:rsidR="00634555" w:rsidRPr="000D4333" w:rsidRDefault="00634555" w:rsidP="007B6EB4">
            <w:pPr>
              <w:pStyle w:val="Caption"/>
              <w:rPr>
                <w:b/>
                <w:iCs w:val="0"/>
              </w:rPr>
            </w:pPr>
            <w:bookmarkStart w:id="0" w:name="_Hlk184720134"/>
            <w:r w:rsidRPr="000D4333">
              <w:rPr>
                <w:rStyle w:val="Emphasis"/>
              </w:rPr>
              <w:t xml:space="preserve">Please briefly describe your organization's mission, history and </w:t>
            </w:r>
            <w:r w:rsidR="0091513F" w:rsidRPr="000D4333">
              <w:rPr>
                <w:rStyle w:val="Emphasis"/>
              </w:rPr>
              <w:t>commitment to collaborations and partnerships</w:t>
            </w:r>
            <w:r w:rsidRPr="000D4333">
              <w:rPr>
                <w:rStyle w:val="Emphasis"/>
              </w:rPr>
              <w:t>.</w:t>
            </w:r>
            <w:r w:rsidR="000D4333">
              <w:rPr>
                <w:rStyle w:val="Emphasis"/>
              </w:rPr>
              <w:t xml:space="preserve"> </w:t>
            </w:r>
            <w:r w:rsidRPr="007B6EB4">
              <w:t>(300 words or less)</w:t>
            </w:r>
          </w:p>
        </w:tc>
      </w:tr>
      <w:tr w:rsidR="00634555" w:rsidRPr="007B6EB4" w14:paraId="270CBF84" w14:textId="77777777" w:rsidTr="000D4333">
        <w:trPr>
          <w:trHeight w:val="540"/>
        </w:trPr>
        <w:tc>
          <w:tcPr>
            <w:tcW w:w="9350" w:type="dxa"/>
          </w:tcPr>
          <w:p w14:paraId="62FD35FB" w14:textId="77777777" w:rsidR="00634555" w:rsidRPr="007B6EB4" w:rsidRDefault="00634555" w:rsidP="007B6EB4">
            <w:pPr>
              <w:pStyle w:val="Caption"/>
            </w:pPr>
          </w:p>
        </w:tc>
      </w:tr>
      <w:bookmarkEnd w:id="0"/>
    </w:tbl>
    <w:p w14:paraId="1E40973E" w14:textId="096A6DF3" w:rsidR="00B63CD5" w:rsidRDefault="00B63CD5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4409C2" w:rsidRPr="007B6EB4" w14:paraId="63E7A72A" w14:textId="77777777">
        <w:trPr>
          <w:trHeight w:val="540"/>
        </w:trPr>
        <w:tc>
          <w:tcPr>
            <w:tcW w:w="9350" w:type="dxa"/>
          </w:tcPr>
          <w:p w14:paraId="6D229CD6" w14:textId="3318E524" w:rsidR="004409C2" w:rsidRPr="000D4333" w:rsidRDefault="004409C2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 xml:space="preserve">Please </w:t>
            </w:r>
            <w:r w:rsidR="00C80D2F">
              <w:rPr>
                <w:rStyle w:val="Emphasis"/>
              </w:rPr>
              <w:t>provide a brief description of the population of</w:t>
            </w:r>
            <w:r w:rsidR="00271B84">
              <w:rPr>
                <w:rStyle w:val="Emphasis"/>
              </w:rPr>
              <w:t xml:space="preserve"> the</w:t>
            </w:r>
            <w:r w:rsidR="00C80D2F">
              <w:rPr>
                <w:rStyle w:val="Emphasis"/>
              </w:rPr>
              <w:t xml:space="preserve"> community served by your organization</w:t>
            </w:r>
            <w:r w:rsidRPr="000D4333">
              <w:rPr>
                <w:rStyle w:val="Emphasis"/>
              </w:rPr>
              <w:t>.</w:t>
            </w:r>
            <w:r>
              <w:rPr>
                <w:rStyle w:val="Emphasis"/>
              </w:rPr>
              <w:t xml:space="preserve"> </w:t>
            </w:r>
            <w:r w:rsidRPr="007B6EB4">
              <w:t>(300 words or less)</w:t>
            </w:r>
          </w:p>
        </w:tc>
      </w:tr>
      <w:tr w:rsidR="004409C2" w:rsidRPr="007B6EB4" w14:paraId="5BF77AFD" w14:textId="77777777">
        <w:trPr>
          <w:trHeight w:val="540"/>
        </w:trPr>
        <w:tc>
          <w:tcPr>
            <w:tcW w:w="9350" w:type="dxa"/>
          </w:tcPr>
          <w:p w14:paraId="4904E5FA" w14:textId="77777777" w:rsidR="004409C2" w:rsidRPr="007B6EB4" w:rsidRDefault="004409C2">
            <w:pPr>
              <w:pStyle w:val="Caption"/>
            </w:pPr>
          </w:p>
        </w:tc>
      </w:tr>
    </w:tbl>
    <w:p w14:paraId="35950ED3" w14:textId="77777777" w:rsidR="004409C2" w:rsidRPr="00B63CD5" w:rsidRDefault="004409C2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0A2879" w:rsidRPr="007B6EB4" w14:paraId="4BFAB184" w14:textId="77777777" w:rsidTr="000D4333">
        <w:trPr>
          <w:trHeight w:val="540"/>
        </w:trPr>
        <w:tc>
          <w:tcPr>
            <w:tcW w:w="9350" w:type="dxa"/>
          </w:tcPr>
          <w:p w14:paraId="2515AF81" w14:textId="1308B37B" w:rsidR="00A27BE4" w:rsidRPr="003C27E1" w:rsidRDefault="000A2879" w:rsidP="007B6EB4">
            <w:pPr>
              <w:pStyle w:val="Caption"/>
              <w:rPr>
                <w:b/>
                <w:iCs w:val="0"/>
              </w:rPr>
            </w:pPr>
            <w:bookmarkStart w:id="1" w:name="_Hlk184720306"/>
            <w:r w:rsidRPr="000D4333">
              <w:rPr>
                <w:rStyle w:val="Emphasis"/>
              </w:rPr>
              <w:t xml:space="preserve">Please describe </w:t>
            </w:r>
            <w:r w:rsidR="00A97E78">
              <w:rPr>
                <w:rStyle w:val="Emphasis"/>
              </w:rPr>
              <w:t>any current programming activities focused on culturally attuned</w:t>
            </w:r>
            <w:r w:rsidR="008E5D5E" w:rsidRPr="000D4333">
              <w:rPr>
                <w:rStyle w:val="Emphasis"/>
              </w:rPr>
              <w:t xml:space="preserve"> </w:t>
            </w:r>
            <w:r w:rsidR="005E6CC2" w:rsidRPr="000D4333">
              <w:rPr>
                <w:rStyle w:val="Emphasis"/>
              </w:rPr>
              <w:t>chronic disease</w:t>
            </w:r>
            <w:r w:rsidRPr="000D4333">
              <w:rPr>
                <w:rStyle w:val="Emphasis"/>
              </w:rPr>
              <w:t xml:space="preserve"> prevention and </w:t>
            </w:r>
            <w:r w:rsidR="00A97E78">
              <w:rPr>
                <w:rStyle w:val="Emphasis"/>
              </w:rPr>
              <w:t>health promotion</w:t>
            </w:r>
            <w:r w:rsidRPr="000D4333">
              <w:rPr>
                <w:rStyle w:val="Emphasis"/>
              </w:rPr>
              <w:t>.</w:t>
            </w:r>
            <w:r w:rsidR="00A97E78">
              <w:rPr>
                <w:rStyle w:val="Emphasis"/>
              </w:rPr>
              <w:t xml:space="preserve"> </w:t>
            </w:r>
            <w:r w:rsidRPr="007B6EB4">
              <w:t>(</w:t>
            </w:r>
            <w:r w:rsidR="4BAC4079" w:rsidRPr="007B6EB4">
              <w:t>4</w:t>
            </w:r>
            <w:r w:rsidRPr="007B6EB4">
              <w:t>00 words or less)</w:t>
            </w:r>
          </w:p>
        </w:tc>
      </w:tr>
      <w:tr w:rsidR="000A2879" w:rsidRPr="007B6EB4" w14:paraId="1C9B2ED2" w14:textId="77777777" w:rsidTr="000D4333">
        <w:trPr>
          <w:trHeight w:val="540"/>
        </w:trPr>
        <w:tc>
          <w:tcPr>
            <w:tcW w:w="9350" w:type="dxa"/>
          </w:tcPr>
          <w:p w14:paraId="6B7903FF" w14:textId="7062087C" w:rsidR="0070593C" w:rsidRPr="007B6EB4" w:rsidRDefault="0070593C" w:rsidP="007B6EB4">
            <w:pPr>
              <w:pStyle w:val="Caption"/>
            </w:pPr>
          </w:p>
        </w:tc>
      </w:tr>
      <w:bookmarkEnd w:id="1"/>
    </w:tbl>
    <w:p w14:paraId="0984206F" w14:textId="77777777" w:rsidR="00767638" w:rsidRDefault="00767638" w:rsidP="00767638">
      <w:pPr>
        <w:pStyle w:val="BodyText"/>
        <w:rPr>
          <w:rStyle w:val="Emphasis"/>
          <w:sz w:val="16"/>
          <w:szCs w:val="16"/>
        </w:rPr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D113A3" w:rsidRPr="007B6EB4" w14:paraId="58BFAF8A" w14:textId="77777777">
        <w:trPr>
          <w:trHeight w:val="540"/>
        </w:trPr>
        <w:tc>
          <w:tcPr>
            <w:tcW w:w="9350" w:type="dxa"/>
          </w:tcPr>
          <w:p w14:paraId="6A0B90D2" w14:textId="737D098F" w:rsidR="00D113A3" w:rsidRPr="003C27E1" w:rsidRDefault="00D113A3">
            <w:pPr>
              <w:pStyle w:val="Caption"/>
              <w:rPr>
                <w:b/>
                <w:iCs w:val="0"/>
              </w:rPr>
            </w:pPr>
            <w:r>
              <w:rPr>
                <w:rStyle w:val="Emphasis"/>
              </w:rPr>
              <w:t>Has your organization received a UIHI Sage Grant before</w:t>
            </w:r>
            <w:r w:rsidR="00DF2043">
              <w:rPr>
                <w:rStyle w:val="Emphasis"/>
              </w:rPr>
              <w:t>?</w:t>
            </w:r>
          </w:p>
        </w:tc>
      </w:tr>
      <w:tr w:rsidR="00D113A3" w:rsidRPr="007B6EB4" w14:paraId="35D84037" w14:textId="77777777">
        <w:trPr>
          <w:trHeight w:val="540"/>
        </w:trPr>
        <w:tc>
          <w:tcPr>
            <w:tcW w:w="9350" w:type="dxa"/>
          </w:tcPr>
          <w:p w14:paraId="2B61D4AB" w14:textId="150743F9" w:rsidR="00B619C2" w:rsidRPr="007B6EB4" w:rsidRDefault="00B619C2" w:rsidP="00B619C2">
            <w:pPr>
              <w:pStyle w:val="ListParagraph"/>
              <w:numPr>
                <w:ilvl w:val="0"/>
                <w:numId w:val="5"/>
              </w:numPr>
              <w:spacing w:before="4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Yes</w:t>
            </w:r>
          </w:p>
          <w:p w14:paraId="4CBE2683" w14:textId="238CCBBF" w:rsidR="00D113A3" w:rsidRPr="00B619C2" w:rsidRDefault="00B619C2" w:rsidP="00B619C2">
            <w:pPr>
              <w:pStyle w:val="ListParagraph"/>
              <w:numPr>
                <w:ilvl w:val="0"/>
                <w:numId w:val="5"/>
              </w:numPr>
              <w:spacing w:before="120" w:line="288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No</w:t>
            </w:r>
          </w:p>
        </w:tc>
      </w:tr>
    </w:tbl>
    <w:p w14:paraId="4085DA11" w14:textId="77777777" w:rsidR="00D113A3" w:rsidRDefault="00D113A3" w:rsidP="00767638">
      <w:pPr>
        <w:pStyle w:val="BodyText"/>
        <w:rPr>
          <w:rStyle w:val="Emphasis"/>
          <w:sz w:val="16"/>
          <w:szCs w:val="16"/>
        </w:rPr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DF2043" w:rsidRPr="007B6EB4" w14:paraId="33462FC0" w14:textId="77777777">
        <w:trPr>
          <w:trHeight w:val="540"/>
        </w:trPr>
        <w:tc>
          <w:tcPr>
            <w:tcW w:w="9350" w:type="dxa"/>
          </w:tcPr>
          <w:p w14:paraId="1D71D6B2" w14:textId="3295A2C9" w:rsidR="00DF2043" w:rsidRPr="003C27E1" w:rsidRDefault="00DF2043">
            <w:pPr>
              <w:pStyle w:val="Caption"/>
              <w:rPr>
                <w:b/>
                <w:iCs w:val="0"/>
              </w:rPr>
            </w:pPr>
            <w:r>
              <w:rPr>
                <w:rStyle w:val="Emphasis"/>
              </w:rPr>
              <w:t>If your organization has received a Sage Grant before, in what year did you receive a Sage grant? (Select all that apply)</w:t>
            </w:r>
          </w:p>
        </w:tc>
      </w:tr>
      <w:tr w:rsidR="00DF2043" w:rsidRPr="007B6EB4" w14:paraId="47A1FF72" w14:textId="77777777">
        <w:trPr>
          <w:trHeight w:val="540"/>
        </w:trPr>
        <w:tc>
          <w:tcPr>
            <w:tcW w:w="9350" w:type="dxa"/>
          </w:tcPr>
          <w:p w14:paraId="543A538F" w14:textId="495803B2" w:rsidR="00B619C2" w:rsidRPr="007B6EB4" w:rsidRDefault="00B619C2" w:rsidP="00B619C2">
            <w:pPr>
              <w:pStyle w:val="ListParagraph"/>
              <w:numPr>
                <w:ilvl w:val="0"/>
                <w:numId w:val="5"/>
              </w:numPr>
              <w:spacing w:before="4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024-2025</w:t>
            </w:r>
            <w:r w:rsidRPr="4B9BD425">
              <w:rPr>
                <w:rFonts w:ascii="Arial" w:eastAsia="Arial" w:hAnsi="Arial" w:cs="Arial"/>
                <w:color w:val="000000"/>
              </w:rPr>
              <w:t> </w:t>
            </w:r>
          </w:p>
          <w:p w14:paraId="5CA47C46" w14:textId="4628996E" w:rsidR="00B619C2" w:rsidRPr="007B6EB4" w:rsidRDefault="00B619C2" w:rsidP="00B619C2">
            <w:pPr>
              <w:pStyle w:val="ListParagraph"/>
              <w:numPr>
                <w:ilvl w:val="0"/>
                <w:numId w:val="5"/>
              </w:numPr>
              <w:spacing w:before="120" w:line="288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023-2024</w:t>
            </w:r>
          </w:p>
          <w:p w14:paraId="2D4075C7" w14:textId="6508C078" w:rsidR="00B619C2" w:rsidRPr="007B6EB4" w:rsidRDefault="00B619C2" w:rsidP="00B619C2">
            <w:pPr>
              <w:pStyle w:val="ListParagraph"/>
              <w:numPr>
                <w:ilvl w:val="0"/>
                <w:numId w:val="5"/>
              </w:numPr>
              <w:spacing w:line="288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022-2023</w:t>
            </w:r>
          </w:p>
          <w:p w14:paraId="1CF31FCC" w14:textId="62E31657" w:rsidR="00B619C2" w:rsidRPr="007B6EB4" w:rsidRDefault="00B619C2" w:rsidP="00B619C2">
            <w:pPr>
              <w:pStyle w:val="ListParagraph"/>
              <w:numPr>
                <w:ilvl w:val="0"/>
                <w:numId w:val="5"/>
              </w:numPr>
              <w:spacing w:line="288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021-2022</w:t>
            </w:r>
          </w:p>
          <w:p w14:paraId="26A29E5C" w14:textId="074E08F6" w:rsidR="00DF2043" w:rsidRPr="007B6EB4" w:rsidRDefault="00B619C2" w:rsidP="00B619C2">
            <w:pPr>
              <w:pStyle w:val="ListParagraph"/>
              <w:numPr>
                <w:ilvl w:val="0"/>
                <w:numId w:val="5"/>
              </w:numPr>
              <w:spacing w:line="288" w:lineRule="auto"/>
            </w:pPr>
            <w:r w:rsidRPr="4B9BD425">
              <w:rPr>
                <w:rFonts w:ascii="Arial" w:eastAsia="Arial" w:hAnsi="Arial" w:cs="Arial"/>
                <w:color w:val="000000"/>
              </w:rPr>
              <w:t>Other</w:t>
            </w:r>
            <w:r w:rsidR="00BF4E56">
              <w:rPr>
                <w:rFonts w:ascii="Arial" w:eastAsia="Arial" w:hAnsi="Arial" w:cs="Arial"/>
                <w:color w:val="000000"/>
              </w:rPr>
              <w:t xml:space="preserve">         ______________________________</w:t>
            </w:r>
          </w:p>
        </w:tc>
      </w:tr>
    </w:tbl>
    <w:p w14:paraId="42D71DA9" w14:textId="77777777" w:rsidR="00DF2043" w:rsidRPr="00490540" w:rsidRDefault="00DF2043" w:rsidP="00767638">
      <w:pPr>
        <w:pStyle w:val="BodyText"/>
        <w:rPr>
          <w:rStyle w:val="Emphasis"/>
          <w:sz w:val="16"/>
          <w:szCs w:val="16"/>
        </w:rPr>
      </w:pPr>
    </w:p>
    <w:p w14:paraId="6B5966BA" w14:textId="4A61158A" w:rsidR="003755FB" w:rsidRPr="003245ED" w:rsidRDefault="00767638" w:rsidP="00767638">
      <w:pPr>
        <w:pStyle w:val="BodyText"/>
        <w:rPr>
          <w:sz w:val="32"/>
          <w:szCs w:val="32"/>
        </w:rPr>
      </w:pPr>
      <w:r w:rsidRPr="003245ED">
        <w:rPr>
          <w:rStyle w:val="Emphasis"/>
          <w:sz w:val="32"/>
          <w:szCs w:val="32"/>
        </w:rPr>
        <w:t>Project Narrative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BE320C" w:rsidRPr="007B6EB4" w14:paraId="20768C85" w14:textId="77777777">
        <w:trPr>
          <w:trHeight w:val="540"/>
        </w:trPr>
        <w:tc>
          <w:tcPr>
            <w:tcW w:w="9350" w:type="dxa"/>
          </w:tcPr>
          <w:p w14:paraId="1D74AF52" w14:textId="2ACBE3F7" w:rsidR="00BE320C" w:rsidRPr="003C27E1" w:rsidRDefault="00BE320C">
            <w:pPr>
              <w:pStyle w:val="Caption"/>
              <w:rPr>
                <w:b/>
                <w:iCs w:val="0"/>
              </w:rPr>
            </w:pPr>
            <w:r>
              <w:rPr>
                <w:rStyle w:val="Emphasis"/>
              </w:rPr>
              <w:t xml:space="preserve">What is the topic area for the proposed project? </w:t>
            </w:r>
            <w:r w:rsidRPr="00BE320C">
              <w:rPr>
                <w:rStyle w:val="Emphasis"/>
                <w:b w:val="0"/>
                <w:bCs/>
              </w:rPr>
              <w:t>(Please select all that apply)</w:t>
            </w:r>
          </w:p>
        </w:tc>
      </w:tr>
      <w:tr w:rsidR="00BE320C" w:rsidRPr="007B6EB4" w14:paraId="486957BB" w14:textId="77777777">
        <w:trPr>
          <w:trHeight w:val="540"/>
        </w:trPr>
        <w:tc>
          <w:tcPr>
            <w:tcW w:w="9350" w:type="dxa"/>
          </w:tcPr>
          <w:p w14:paraId="72F030BD" w14:textId="0A6094D3" w:rsidR="00BE320C" w:rsidRPr="007B6EB4" w:rsidRDefault="212620D5" w:rsidP="4B9BD425">
            <w:pPr>
              <w:pStyle w:val="ListParagraph"/>
              <w:numPr>
                <w:ilvl w:val="0"/>
                <w:numId w:val="5"/>
              </w:numPr>
              <w:spacing w:before="40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Commercial Tobacco Use </w:t>
            </w:r>
          </w:p>
          <w:p w14:paraId="61D5883D" w14:textId="4E0701F8" w:rsidR="00BE320C" w:rsidRPr="007B6EB4" w:rsidRDefault="212620D5" w:rsidP="4B9BD425">
            <w:pPr>
              <w:pStyle w:val="ListParagraph"/>
              <w:numPr>
                <w:ilvl w:val="0"/>
                <w:numId w:val="5"/>
              </w:numPr>
              <w:spacing w:before="120" w:line="288" w:lineRule="auto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Diabetes (including Prediabetes)</w:t>
            </w:r>
          </w:p>
          <w:p w14:paraId="2E8699DB" w14:textId="3F3186C3" w:rsidR="00BE320C" w:rsidRPr="007B6EB4" w:rsidRDefault="212620D5" w:rsidP="4B9BD425">
            <w:pPr>
              <w:pStyle w:val="ListParagraph"/>
              <w:numPr>
                <w:ilvl w:val="0"/>
                <w:numId w:val="5"/>
              </w:numPr>
              <w:spacing w:line="288" w:lineRule="auto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High Blood Pressure</w:t>
            </w:r>
          </w:p>
          <w:p w14:paraId="7D3FA85E" w14:textId="6DD41EC1" w:rsidR="00BE320C" w:rsidRPr="007B6EB4" w:rsidRDefault="212620D5" w:rsidP="4B9BD425">
            <w:pPr>
              <w:pStyle w:val="ListParagraph"/>
              <w:numPr>
                <w:ilvl w:val="0"/>
                <w:numId w:val="5"/>
              </w:numPr>
              <w:spacing w:line="288" w:lineRule="auto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Obesity (including Physical Activity and Nutrition)</w:t>
            </w:r>
          </w:p>
          <w:p w14:paraId="04A6FC7F" w14:textId="24A5E5B5" w:rsidR="00BE320C" w:rsidRPr="007B6EB4" w:rsidRDefault="212620D5" w:rsidP="4B9BD425">
            <w:pPr>
              <w:pStyle w:val="ListParagraph"/>
              <w:numPr>
                <w:ilvl w:val="0"/>
                <w:numId w:val="5"/>
              </w:numPr>
              <w:spacing w:line="288" w:lineRule="auto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Oral Disease</w:t>
            </w:r>
          </w:p>
          <w:p w14:paraId="7EF998D6" w14:textId="0200130F" w:rsidR="00BE320C" w:rsidRPr="007B6EB4" w:rsidRDefault="212620D5" w:rsidP="4B9BD425">
            <w:pPr>
              <w:pStyle w:val="ListParagraph"/>
              <w:numPr>
                <w:ilvl w:val="0"/>
                <w:numId w:val="5"/>
              </w:numPr>
              <w:spacing w:line="288" w:lineRule="auto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Other</w:t>
            </w:r>
          </w:p>
        </w:tc>
      </w:tr>
    </w:tbl>
    <w:p w14:paraId="24F6C150" w14:textId="77777777" w:rsidR="00BE320C" w:rsidRDefault="00BE320C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AF08B0" w:rsidRPr="007B6EB4" w14:paraId="53570BE3" w14:textId="77777777">
        <w:trPr>
          <w:trHeight w:val="540"/>
        </w:trPr>
        <w:tc>
          <w:tcPr>
            <w:tcW w:w="9350" w:type="dxa"/>
          </w:tcPr>
          <w:p w14:paraId="5AADA9C7" w14:textId="7B8E3807" w:rsidR="00AF08B0" w:rsidRPr="003C27E1" w:rsidRDefault="00AF08B0">
            <w:pPr>
              <w:pStyle w:val="Caption"/>
              <w:rPr>
                <w:b/>
                <w:iCs w:val="0"/>
              </w:rPr>
            </w:pPr>
            <w:r>
              <w:rPr>
                <w:rStyle w:val="Emphasis"/>
              </w:rPr>
              <w:t xml:space="preserve">What is the priority activity for your proposed project? </w:t>
            </w:r>
            <w:r w:rsidRPr="00BE320C">
              <w:rPr>
                <w:rStyle w:val="Emphasis"/>
                <w:b w:val="0"/>
                <w:bCs/>
              </w:rPr>
              <w:t>(Please select all that apply)</w:t>
            </w:r>
          </w:p>
        </w:tc>
      </w:tr>
      <w:tr w:rsidR="00AF08B0" w:rsidRPr="007B6EB4" w14:paraId="57F42639" w14:textId="77777777">
        <w:trPr>
          <w:trHeight w:val="540"/>
        </w:trPr>
        <w:tc>
          <w:tcPr>
            <w:tcW w:w="9350" w:type="dxa"/>
          </w:tcPr>
          <w:p w14:paraId="41FA89F3" w14:textId="28A5847A" w:rsidR="00AF08B0" w:rsidRPr="007B6EB4" w:rsidRDefault="2BA2562B" w:rsidP="4B9BD425">
            <w:pPr>
              <w:pStyle w:val="ListParagraph"/>
              <w:numPr>
                <w:ilvl w:val="0"/>
                <w:numId w:val="4"/>
              </w:numPr>
              <w:spacing w:before="40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Culturally or regionally adapted chronic disease prevention and management (Strategies/Toolkits/Programs)</w:t>
            </w:r>
          </w:p>
          <w:p w14:paraId="5C40F6F1" w14:textId="42BE172C" w:rsidR="00AF08B0" w:rsidRPr="007B6EB4" w:rsidRDefault="2BA2562B" w:rsidP="4B9BD425">
            <w:pPr>
              <w:pStyle w:val="ListParagraph"/>
              <w:numPr>
                <w:ilvl w:val="0"/>
                <w:numId w:val="4"/>
              </w:numPr>
              <w:spacing w:before="120" w:line="288" w:lineRule="auto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Food access and food security activities</w:t>
            </w:r>
          </w:p>
          <w:p w14:paraId="6A5FF1D2" w14:textId="3BCD79D6" w:rsidR="00AF08B0" w:rsidRPr="007B6EB4" w:rsidRDefault="2BA2562B" w:rsidP="4B9BD425">
            <w:pPr>
              <w:pStyle w:val="ListParagraph"/>
              <w:numPr>
                <w:ilvl w:val="0"/>
                <w:numId w:val="4"/>
              </w:numPr>
              <w:spacing w:line="288" w:lineRule="auto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Physical activity and programming and events</w:t>
            </w:r>
          </w:p>
          <w:p w14:paraId="65884A84" w14:textId="62E4EE89" w:rsidR="00AF08B0" w:rsidRPr="007B6EB4" w:rsidRDefault="2BA2562B" w:rsidP="4B9BD425">
            <w:pPr>
              <w:pStyle w:val="ListParagraph"/>
              <w:numPr>
                <w:ilvl w:val="0"/>
                <w:numId w:val="4"/>
              </w:numPr>
              <w:spacing w:line="288" w:lineRule="auto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 xml:space="preserve">Youth and/or </w:t>
            </w:r>
            <w:proofErr w:type="gramStart"/>
            <w:r w:rsidR="001A4C43">
              <w:rPr>
                <w:rFonts w:ascii="Arial" w:eastAsia="Arial" w:hAnsi="Arial" w:cs="Arial"/>
                <w:color w:val="000000"/>
              </w:rPr>
              <w:t>E</w:t>
            </w:r>
            <w:r w:rsidRPr="4B9BD425">
              <w:rPr>
                <w:rFonts w:ascii="Arial" w:eastAsia="Arial" w:hAnsi="Arial" w:cs="Arial"/>
                <w:color w:val="000000"/>
              </w:rPr>
              <w:t>lder</w:t>
            </w:r>
            <w:proofErr w:type="gramEnd"/>
            <w:r w:rsidRPr="4B9BD425">
              <w:rPr>
                <w:rFonts w:ascii="Arial" w:eastAsia="Arial" w:hAnsi="Arial" w:cs="Arial"/>
                <w:color w:val="000000"/>
              </w:rPr>
              <w:t xml:space="preserve"> engagement activities</w:t>
            </w:r>
          </w:p>
          <w:p w14:paraId="775CE00A" w14:textId="17D332A8" w:rsidR="00AF08B0" w:rsidRPr="007B6EB4" w:rsidRDefault="2BA2562B" w:rsidP="4B9BD425">
            <w:pPr>
              <w:pStyle w:val="ListParagraph"/>
              <w:numPr>
                <w:ilvl w:val="0"/>
                <w:numId w:val="4"/>
              </w:numPr>
              <w:spacing w:line="288" w:lineRule="auto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Community-driven planning or community needs assessments</w:t>
            </w:r>
          </w:p>
          <w:p w14:paraId="4D6FE013" w14:textId="5EB9011D" w:rsidR="00AF08B0" w:rsidRPr="007B6EB4" w:rsidRDefault="2BA2562B" w:rsidP="4B9BD425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spacing w:before="220" w:after="220"/>
              <w:rPr>
                <w:rFonts w:ascii="Arial" w:eastAsia="Arial" w:hAnsi="Arial" w:cs="Arial"/>
                <w:color w:val="000000"/>
              </w:rPr>
            </w:pPr>
            <w:r w:rsidRPr="4B9BD425">
              <w:rPr>
                <w:rFonts w:ascii="Arial" w:eastAsia="Arial" w:hAnsi="Arial" w:cs="Arial"/>
                <w:color w:val="000000"/>
              </w:rPr>
              <w:t>Other</w:t>
            </w:r>
          </w:p>
        </w:tc>
      </w:tr>
    </w:tbl>
    <w:p w14:paraId="25BCE519" w14:textId="032AA7AB" w:rsidR="00AF08B0" w:rsidRDefault="00AF08B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634555" w:rsidRPr="007B6EB4" w14:paraId="48CEF047" w14:textId="77777777" w:rsidTr="000D4333">
        <w:trPr>
          <w:trHeight w:val="540"/>
        </w:trPr>
        <w:tc>
          <w:tcPr>
            <w:tcW w:w="9350" w:type="dxa"/>
          </w:tcPr>
          <w:p w14:paraId="3D4CDD34" w14:textId="7401AA3A" w:rsidR="00634555" w:rsidRPr="000D4333" w:rsidRDefault="00C350A1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>Please describe your project</w:t>
            </w:r>
            <w:r w:rsidR="00E16A6C">
              <w:rPr>
                <w:rStyle w:val="Emphasis"/>
              </w:rPr>
              <w:t xml:space="preserve">, including details about how you will integrate culture, tradition, and/or a </w:t>
            </w:r>
            <w:r w:rsidRPr="000D4333">
              <w:rPr>
                <w:rStyle w:val="Emphasis"/>
              </w:rPr>
              <w:t>community driven</w:t>
            </w:r>
            <w:r w:rsidR="00E16A6C">
              <w:rPr>
                <w:rStyle w:val="Emphasis"/>
              </w:rPr>
              <w:t xml:space="preserve"> response to</w:t>
            </w:r>
            <w:r w:rsidRPr="000D4333">
              <w:rPr>
                <w:rStyle w:val="Emphasis"/>
              </w:rPr>
              <w:t xml:space="preserve"> ideas to address chronic diseases</w:t>
            </w:r>
            <w:r w:rsidR="00B63CD5" w:rsidRPr="000D4333">
              <w:rPr>
                <w:rStyle w:val="Emphasis"/>
              </w:rPr>
              <w:t>.</w:t>
            </w:r>
            <w:r w:rsidR="000D4333">
              <w:rPr>
                <w:rStyle w:val="Emphasis"/>
              </w:rPr>
              <w:t xml:space="preserve"> </w:t>
            </w:r>
            <w:r w:rsidR="00634555" w:rsidRPr="007B6EB4">
              <w:t>(</w:t>
            </w:r>
            <w:r w:rsidR="40000538" w:rsidRPr="007B6EB4">
              <w:t>1,000</w:t>
            </w:r>
            <w:r w:rsidR="00634555" w:rsidRPr="007B6EB4">
              <w:t xml:space="preserve"> words or less)</w:t>
            </w:r>
          </w:p>
        </w:tc>
      </w:tr>
      <w:tr w:rsidR="00634555" w:rsidRPr="007B6EB4" w14:paraId="6A085050" w14:textId="77777777" w:rsidTr="000D4333">
        <w:trPr>
          <w:trHeight w:val="540"/>
        </w:trPr>
        <w:tc>
          <w:tcPr>
            <w:tcW w:w="9350" w:type="dxa"/>
          </w:tcPr>
          <w:p w14:paraId="695B2E33" w14:textId="22AD9875" w:rsidR="003C27E1" w:rsidRPr="003C27E1" w:rsidRDefault="003C27E1" w:rsidP="003C27E1">
            <w:pPr>
              <w:pStyle w:val="Caption"/>
            </w:pPr>
          </w:p>
        </w:tc>
      </w:tr>
    </w:tbl>
    <w:p w14:paraId="7B6E007B" w14:textId="77777777" w:rsidR="003912FD" w:rsidRDefault="003912FD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EA74AA" w:rsidRPr="007B6EB4" w14:paraId="1BD5D743" w14:textId="77777777">
        <w:trPr>
          <w:trHeight w:val="540"/>
        </w:trPr>
        <w:tc>
          <w:tcPr>
            <w:tcW w:w="9350" w:type="dxa"/>
          </w:tcPr>
          <w:p w14:paraId="73F5128E" w14:textId="315B449C" w:rsidR="00EA74AA" w:rsidRPr="000D4333" w:rsidRDefault="00EA74AA">
            <w:pPr>
              <w:pStyle w:val="Caption"/>
              <w:rPr>
                <w:b/>
                <w:iCs w:val="0"/>
              </w:rPr>
            </w:pPr>
            <w:r>
              <w:rPr>
                <w:rStyle w:val="Emphasis"/>
              </w:rPr>
              <w:t xml:space="preserve">Why is your project important? </w:t>
            </w:r>
            <w:r w:rsidRPr="0019301A">
              <w:rPr>
                <w:rStyle w:val="Emphasis"/>
                <w:b w:val="0"/>
                <w:bCs/>
              </w:rPr>
              <w:t>(</w:t>
            </w:r>
            <w:r w:rsidR="0019301A" w:rsidRPr="0019301A">
              <w:rPr>
                <w:rStyle w:val="Emphasis"/>
                <w:b w:val="0"/>
                <w:bCs/>
              </w:rPr>
              <w:t xml:space="preserve">Please describe in 300 words </w:t>
            </w:r>
            <w:proofErr w:type="spellStart"/>
            <w:r w:rsidR="0019301A" w:rsidRPr="0019301A">
              <w:rPr>
                <w:rStyle w:val="Emphasis"/>
                <w:b w:val="0"/>
                <w:bCs/>
              </w:rPr>
              <w:t>of</w:t>
            </w:r>
            <w:proofErr w:type="spellEnd"/>
            <w:r w:rsidR="0019301A" w:rsidRPr="0019301A">
              <w:rPr>
                <w:rStyle w:val="Emphasis"/>
                <w:b w:val="0"/>
                <w:bCs/>
              </w:rPr>
              <w:t xml:space="preserve"> less)</w:t>
            </w:r>
          </w:p>
        </w:tc>
      </w:tr>
      <w:tr w:rsidR="00EA74AA" w:rsidRPr="007B6EB4" w14:paraId="7662987E" w14:textId="77777777">
        <w:trPr>
          <w:trHeight w:val="540"/>
        </w:trPr>
        <w:tc>
          <w:tcPr>
            <w:tcW w:w="9350" w:type="dxa"/>
          </w:tcPr>
          <w:p w14:paraId="75AFDA9C" w14:textId="77777777" w:rsidR="00EA74AA" w:rsidRPr="003C27E1" w:rsidRDefault="00EA74AA">
            <w:pPr>
              <w:pStyle w:val="Caption"/>
            </w:pPr>
          </w:p>
        </w:tc>
      </w:tr>
    </w:tbl>
    <w:p w14:paraId="4533AF8D" w14:textId="77777777" w:rsidR="00EA74AA" w:rsidRDefault="00EA74AA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19301A" w:rsidRPr="007B6EB4" w14:paraId="40F4CF96" w14:textId="77777777">
        <w:trPr>
          <w:trHeight w:val="540"/>
        </w:trPr>
        <w:tc>
          <w:tcPr>
            <w:tcW w:w="9350" w:type="dxa"/>
          </w:tcPr>
          <w:p w14:paraId="3610E382" w14:textId="6EA33C35" w:rsidR="0019301A" w:rsidRPr="000D4333" w:rsidRDefault="0019301A">
            <w:pPr>
              <w:pStyle w:val="Caption"/>
              <w:rPr>
                <w:b/>
                <w:iCs w:val="0"/>
              </w:rPr>
            </w:pPr>
            <w:r>
              <w:rPr>
                <w:rStyle w:val="Emphasis"/>
              </w:rPr>
              <w:t xml:space="preserve">What is the estimated number of people reached by your project? </w:t>
            </w:r>
          </w:p>
        </w:tc>
      </w:tr>
      <w:tr w:rsidR="0019301A" w:rsidRPr="007B6EB4" w14:paraId="654DC415" w14:textId="77777777">
        <w:trPr>
          <w:trHeight w:val="540"/>
        </w:trPr>
        <w:tc>
          <w:tcPr>
            <w:tcW w:w="9350" w:type="dxa"/>
          </w:tcPr>
          <w:p w14:paraId="0ACC93C6" w14:textId="77777777" w:rsidR="0019301A" w:rsidRPr="003C27E1" w:rsidRDefault="0019301A">
            <w:pPr>
              <w:pStyle w:val="Caption"/>
            </w:pPr>
          </w:p>
        </w:tc>
      </w:tr>
    </w:tbl>
    <w:p w14:paraId="350FB148" w14:textId="77777777" w:rsidR="0019301A" w:rsidRDefault="0019301A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8F3EA2" w:rsidRPr="007B6EB4" w14:paraId="46986B5E" w14:textId="77777777">
        <w:trPr>
          <w:trHeight w:val="540"/>
        </w:trPr>
        <w:tc>
          <w:tcPr>
            <w:tcW w:w="9350" w:type="dxa"/>
          </w:tcPr>
          <w:p w14:paraId="28A7C0B3" w14:textId="1D3417B5" w:rsidR="008F3EA2" w:rsidRPr="000D4333" w:rsidRDefault="008F3EA2">
            <w:pPr>
              <w:pStyle w:val="Caption"/>
              <w:rPr>
                <w:b/>
                <w:iCs w:val="0"/>
              </w:rPr>
            </w:pPr>
            <w:r>
              <w:rPr>
                <w:rStyle w:val="Emphasis"/>
              </w:rPr>
              <w:t xml:space="preserve">What age groups will be served by your project? </w:t>
            </w:r>
          </w:p>
        </w:tc>
      </w:tr>
      <w:tr w:rsidR="008F3EA2" w:rsidRPr="007B6EB4" w14:paraId="3E03A75E" w14:textId="77777777">
        <w:trPr>
          <w:trHeight w:val="540"/>
        </w:trPr>
        <w:tc>
          <w:tcPr>
            <w:tcW w:w="9350" w:type="dxa"/>
          </w:tcPr>
          <w:p w14:paraId="48F89075" w14:textId="77777777" w:rsidR="008F3EA2" w:rsidRPr="00B93257" w:rsidRDefault="00B93257" w:rsidP="00B93257">
            <w:pPr>
              <w:pStyle w:val="Caption"/>
              <w:numPr>
                <w:ilvl w:val="0"/>
                <w:numId w:val="2"/>
              </w:numPr>
              <w:spacing w:after="0" w:line="360" w:lineRule="auto"/>
              <w:rPr>
                <w:rFonts w:cstheme="minorHAnsi"/>
              </w:rPr>
            </w:pPr>
            <w:r w:rsidRPr="00B93257">
              <w:rPr>
                <w:rFonts w:cstheme="minorHAnsi"/>
              </w:rPr>
              <w:t xml:space="preserve">Under 18 </w:t>
            </w:r>
          </w:p>
          <w:p w14:paraId="76745A4C" w14:textId="77777777" w:rsidR="00B93257" w:rsidRPr="00B93257" w:rsidRDefault="00B93257" w:rsidP="00B93257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cstheme="minorHAnsi"/>
                <w:sz w:val="18"/>
                <w:szCs w:val="18"/>
              </w:rPr>
            </w:pPr>
            <w:r w:rsidRPr="00B93257">
              <w:rPr>
                <w:rFonts w:cstheme="minorHAnsi"/>
                <w:sz w:val="18"/>
                <w:szCs w:val="18"/>
              </w:rPr>
              <w:t>18-24</w:t>
            </w:r>
          </w:p>
          <w:p w14:paraId="7DD6F1B6" w14:textId="77777777" w:rsidR="00B93257" w:rsidRPr="00B93257" w:rsidRDefault="00B93257" w:rsidP="00B93257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cstheme="minorHAnsi"/>
                <w:sz w:val="18"/>
                <w:szCs w:val="18"/>
              </w:rPr>
            </w:pPr>
            <w:r w:rsidRPr="00B93257">
              <w:rPr>
                <w:rFonts w:cstheme="minorHAnsi"/>
                <w:sz w:val="18"/>
                <w:szCs w:val="18"/>
              </w:rPr>
              <w:t>25-44</w:t>
            </w:r>
          </w:p>
          <w:p w14:paraId="5C8AA641" w14:textId="77777777" w:rsidR="00B93257" w:rsidRPr="00B93257" w:rsidRDefault="00B93257" w:rsidP="00B93257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cstheme="minorHAnsi"/>
                <w:sz w:val="18"/>
                <w:szCs w:val="18"/>
              </w:rPr>
            </w:pPr>
            <w:r w:rsidRPr="00B93257">
              <w:rPr>
                <w:rFonts w:cstheme="minorHAnsi"/>
                <w:sz w:val="18"/>
                <w:szCs w:val="18"/>
              </w:rPr>
              <w:t>45-64</w:t>
            </w:r>
          </w:p>
          <w:p w14:paraId="605BD4E8" w14:textId="5BFBEC08" w:rsidR="00B93257" w:rsidRPr="00B93257" w:rsidRDefault="00B93257" w:rsidP="00B93257">
            <w:pPr>
              <w:pStyle w:val="ListParagraph"/>
              <w:numPr>
                <w:ilvl w:val="0"/>
                <w:numId w:val="2"/>
              </w:numPr>
              <w:spacing w:after="0" w:line="360" w:lineRule="auto"/>
            </w:pPr>
            <w:r w:rsidRPr="00B93257">
              <w:rPr>
                <w:rFonts w:cstheme="minorHAnsi"/>
                <w:sz w:val="18"/>
                <w:szCs w:val="18"/>
              </w:rPr>
              <w:t>65 or over</w:t>
            </w:r>
          </w:p>
        </w:tc>
      </w:tr>
    </w:tbl>
    <w:p w14:paraId="10BE69FF" w14:textId="77777777" w:rsidR="00EA74AA" w:rsidRDefault="00EA74AA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2711CF" w:rsidRPr="007B6EB4" w14:paraId="15CC051B" w14:textId="77777777">
        <w:trPr>
          <w:trHeight w:val="540"/>
        </w:trPr>
        <w:tc>
          <w:tcPr>
            <w:tcW w:w="9350" w:type="dxa"/>
          </w:tcPr>
          <w:p w14:paraId="5D90C46A" w14:textId="74AF54E2" w:rsidR="002711CF" w:rsidRPr="000D4333" w:rsidRDefault="002711CF">
            <w:pPr>
              <w:pStyle w:val="Caption"/>
              <w:rPr>
                <w:b/>
                <w:iCs w:val="0"/>
              </w:rPr>
            </w:pPr>
            <w:r>
              <w:rPr>
                <w:rStyle w:val="Emphasis"/>
              </w:rPr>
              <w:t xml:space="preserve">Are there opportunities for intergenerational activities in your proposed project?  </w:t>
            </w:r>
          </w:p>
        </w:tc>
      </w:tr>
      <w:tr w:rsidR="002711CF" w:rsidRPr="007B6EB4" w14:paraId="77B6BBB8" w14:textId="77777777">
        <w:trPr>
          <w:trHeight w:val="540"/>
        </w:trPr>
        <w:tc>
          <w:tcPr>
            <w:tcW w:w="9350" w:type="dxa"/>
          </w:tcPr>
          <w:p w14:paraId="4EEC942E" w14:textId="048807B7" w:rsidR="002711CF" w:rsidRPr="00B93257" w:rsidRDefault="002711CF">
            <w:pPr>
              <w:pStyle w:val="Caption"/>
              <w:numPr>
                <w:ilvl w:val="0"/>
                <w:numId w:val="2"/>
              </w:num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  <w:r w:rsidRPr="00B93257">
              <w:rPr>
                <w:rFonts w:cstheme="minorHAnsi"/>
              </w:rPr>
              <w:t xml:space="preserve"> </w:t>
            </w:r>
            <w:r w:rsidR="000649DE">
              <w:rPr>
                <w:rFonts w:cstheme="minorHAnsi"/>
              </w:rPr>
              <w:t>(If yes, please answer the next question.)</w:t>
            </w:r>
          </w:p>
          <w:p w14:paraId="1BCF387C" w14:textId="0FA3F50B" w:rsidR="002711CF" w:rsidRPr="000649DE" w:rsidRDefault="002711CF" w:rsidP="000649DE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  <w:r w:rsidR="000649DE">
              <w:rPr>
                <w:rFonts w:cstheme="minorHAnsi"/>
                <w:sz w:val="18"/>
                <w:szCs w:val="18"/>
              </w:rPr>
              <w:t xml:space="preserve"> (If no, please skip the next question.)</w:t>
            </w:r>
          </w:p>
        </w:tc>
      </w:tr>
    </w:tbl>
    <w:p w14:paraId="7EBCB63A" w14:textId="77777777" w:rsidR="008F3EA2" w:rsidRPr="00B63CD5" w:rsidRDefault="008F3EA2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052097" w:rsidRPr="007B6EB4" w14:paraId="3E44B014" w14:textId="77777777" w:rsidTr="000D4333">
        <w:trPr>
          <w:trHeight w:val="540"/>
        </w:trPr>
        <w:tc>
          <w:tcPr>
            <w:tcW w:w="9350" w:type="dxa"/>
          </w:tcPr>
          <w:p w14:paraId="4F850CB1" w14:textId="4F5037D2" w:rsidR="00052097" w:rsidRPr="003C27E1" w:rsidRDefault="00F17D3D" w:rsidP="007B6EB4">
            <w:pPr>
              <w:pStyle w:val="Caption"/>
              <w:rPr>
                <w:b/>
                <w:iCs w:val="0"/>
              </w:rPr>
            </w:pPr>
            <w:r w:rsidRPr="00F17D3D">
              <w:rPr>
                <w:b/>
                <w:bCs/>
                <w:iCs w:val="0"/>
              </w:rPr>
              <w:t>If there are opportunities for intergenerational engagement, please explain.  </w:t>
            </w:r>
            <w:r w:rsidRPr="00F17D3D">
              <w:rPr>
                <w:iCs w:val="0"/>
              </w:rPr>
              <w:t xml:space="preserve">(Please </w:t>
            </w:r>
            <w:proofErr w:type="gramStart"/>
            <w:r w:rsidRPr="00F17D3D">
              <w:rPr>
                <w:iCs w:val="0"/>
              </w:rPr>
              <w:t>describe</w:t>
            </w:r>
            <w:proofErr w:type="gramEnd"/>
            <w:r w:rsidRPr="00F17D3D">
              <w:rPr>
                <w:iCs w:val="0"/>
              </w:rPr>
              <w:t xml:space="preserve"> in 150 words</w:t>
            </w:r>
            <w:r>
              <w:rPr>
                <w:iCs w:val="0"/>
              </w:rPr>
              <w:t>.</w:t>
            </w:r>
            <w:r w:rsidRPr="00F17D3D">
              <w:rPr>
                <w:iCs w:val="0"/>
              </w:rPr>
              <w:t>)</w:t>
            </w:r>
          </w:p>
        </w:tc>
      </w:tr>
      <w:tr w:rsidR="0070593C" w:rsidRPr="007B6EB4" w14:paraId="1EC2EAE9" w14:textId="77777777" w:rsidTr="000D4333">
        <w:trPr>
          <w:trHeight w:val="540"/>
        </w:trPr>
        <w:tc>
          <w:tcPr>
            <w:tcW w:w="9350" w:type="dxa"/>
          </w:tcPr>
          <w:p w14:paraId="312976E5" w14:textId="77777777" w:rsidR="0070593C" w:rsidRPr="007B6EB4" w:rsidRDefault="0070593C" w:rsidP="007B6EB4">
            <w:pPr>
              <w:pStyle w:val="Caption"/>
            </w:pPr>
          </w:p>
        </w:tc>
      </w:tr>
    </w:tbl>
    <w:p w14:paraId="469DE22B" w14:textId="77777777" w:rsidR="00D20E10" w:rsidRPr="007C6858" w:rsidRDefault="00D20E10" w:rsidP="00B63CD5">
      <w:pPr>
        <w:pStyle w:val="BodyText"/>
        <w:rPr>
          <w:sz w:val="16"/>
          <w:szCs w:val="16"/>
        </w:rPr>
      </w:pPr>
    </w:p>
    <w:p w14:paraId="5E7EBAF3" w14:textId="769B7940" w:rsidR="00DD2347" w:rsidRPr="003245ED" w:rsidRDefault="003245ED" w:rsidP="00B63CD5">
      <w:pPr>
        <w:pStyle w:val="BodyText"/>
        <w:rPr>
          <w:b/>
          <w:bCs/>
          <w:sz w:val="32"/>
          <w:szCs w:val="32"/>
        </w:rPr>
      </w:pPr>
      <w:r w:rsidRPr="003245ED">
        <w:rPr>
          <w:b/>
          <w:bCs/>
          <w:sz w:val="32"/>
          <w:szCs w:val="32"/>
        </w:rPr>
        <w:t>Impact and Evaluation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F20D68" w:rsidRPr="007B6EB4" w14:paraId="4A0384A4" w14:textId="77777777">
        <w:trPr>
          <w:trHeight w:val="540"/>
        </w:trPr>
        <w:tc>
          <w:tcPr>
            <w:tcW w:w="9350" w:type="dxa"/>
          </w:tcPr>
          <w:p w14:paraId="3274E860" w14:textId="0097C2B5" w:rsidR="00F20D68" w:rsidRPr="007B6EB4" w:rsidRDefault="00F20D68">
            <w:pPr>
              <w:pStyle w:val="Caption"/>
            </w:pPr>
            <w:r w:rsidRPr="000D4333">
              <w:rPr>
                <w:rStyle w:val="Emphasis"/>
              </w:rPr>
              <w:t xml:space="preserve">What is the expected impact of this project? </w:t>
            </w:r>
            <w:r w:rsidRPr="007B6EB4">
              <w:t>(</w:t>
            </w:r>
            <w:r>
              <w:t xml:space="preserve">Please </w:t>
            </w:r>
            <w:proofErr w:type="gramStart"/>
            <w:r>
              <w:t>describe</w:t>
            </w:r>
            <w:proofErr w:type="gramEnd"/>
            <w:r>
              <w:t xml:space="preserve"> in </w:t>
            </w:r>
            <w:r w:rsidRPr="007B6EB4">
              <w:t>400 words or less</w:t>
            </w:r>
            <w:r>
              <w:t>.</w:t>
            </w:r>
            <w:r w:rsidRPr="007B6EB4">
              <w:t>)</w:t>
            </w:r>
          </w:p>
        </w:tc>
      </w:tr>
      <w:tr w:rsidR="00F20D68" w:rsidRPr="007B6EB4" w14:paraId="34D571AB" w14:textId="77777777">
        <w:trPr>
          <w:trHeight w:val="540"/>
        </w:trPr>
        <w:tc>
          <w:tcPr>
            <w:tcW w:w="9350" w:type="dxa"/>
          </w:tcPr>
          <w:p w14:paraId="04045249" w14:textId="77777777" w:rsidR="00F20D68" w:rsidRPr="007B6EB4" w:rsidRDefault="00F20D68">
            <w:pPr>
              <w:pStyle w:val="Caption"/>
            </w:pPr>
          </w:p>
        </w:tc>
      </w:tr>
    </w:tbl>
    <w:p w14:paraId="6DA5A188" w14:textId="77777777" w:rsidR="00F20D68" w:rsidRDefault="00F20D68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BA58B0" w:rsidRPr="007B6EB4" w14:paraId="33613DE3" w14:textId="77777777">
        <w:trPr>
          <w:trHeight w:val="540"/>
        </w:trPr>
        <w:tc>
          <w:tcPr>
            <w:tcW w:w="9350" w:type="dxa"/>
          </w:tcPr>
          <w:p w14:paraId="2835CF5F" w14:textId="062FE1FC" w:rsidR="00BA58B0" w:rsidRPr="007B6EB4" w:rsidRDefault="00BA58B0">
            <w:pPr>
              <w:pStyle w:val="Caption"/>
            </w:pPr>
            <w:r w:rsidRPr="00BA58B0">
              <w:rPr>
                <w:b/>
                <w:bCs/>
                <w:iCs w:val="0"/>
              </w:rPr>
              <w:t xml:space="preserve">How will the impact of your project be measured? </w:t>
            </w:r>
            <w:r w:rsidRPr="00BA58B0">
              <w:rPr>
                <w:iCs w:val="0"/>
              </w:rPr>
              <w:t xml:space="preserve">(Please </w:t>
            </w:r>
            <w:proofErr w:type="gramStart"/>
            <w:r w:rsidRPr="00BA58B0">
              <w:rPr>
                <w:iCs w:val="0"/>
              </w:rPr>
              <w:t>describe</w:t>
            </w:r>
            <w:proofErr w:type="gramEnd"/>
            <w:r w:rsidRPr="00BA58B0">
              <w:rPr>
                <w:iCs w:val="0"/>
              </w:rPr>
              <w:t xml:space="preserve"> in 250 words or less.)</w:t>
            </w:r>
          </w:p>
        </w:tc>
      </w:tr>
      <w:tr w:rsidR="00BA58B0" w:rsidRPr="007B6EB4" w14:paraId="146F4D45" w14:textId="77777777">
        <w:trPr>
          <w:trHeight w:val="540"/>
        </w:trPr>
        <w:tc>
          <w:tcPr>
            <w:tcW w:w="9350" w:type="dxa"/>
          </w:tcPr>
          <w:p w14:paraId="34900728" w14:textId="77777777" w:rsidR="00BA58B0" w:rsidRPr="007B6EB4" w:rsidRDefault="00BA58B0">
            <w:pPr>
              <w:pStyle w:val="Caption"/>
            </w:pPr>
          </w:p>
        </w:tc>
      </w:tr>
    </w:tbl>
    <w:p w14:paraId="4B51A62E" w14:textId="77777777" w:rsidR="00BA58B0" w:rsidRDefault="00BA58B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70593C" w:rsidRPr="007B6EB4" w14:paraId="606E170F" w14:textId="77777777" w:rsidTr="000D4333">
        <w:trPr>
          <w:trHeight w:val="540"/>
        </w:trPr>
        <w:tc>
          <w:tcPr>
            <w:tcW w:w="9350" w:type="dxa"/>
          </w:tcPr>
          <w:p w14:paraId="4955175D" w14:textId="57798F73" w:rsidR="0070593C" w:rsidRPr="000D4333" w:rsidRDefault="0070593C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>Please describe</w:t>
            </w:r>
            <w:r w:rsidR="003D7330">
              <w:rPr>
                <w:rStyle w:val="Emphasis"/>
              </w:rPr>
              <w:t xml:space="preserve">, if </w:t>
            </w:r>
            <w:proofErr w:type="gramStart"/>
            <w:r w:rsidR="003D7330">
              <w:rPr>
                <w:rStyle w:val="Emphasis"/>
              </w:rPr>
              <w:t>any</w:t>
            </w:r>
            <w:proofErr w:type="gramEnd"/>
            <w:r w:rsidR="003D7330">
              <w:rPr>
                <w:rStyle w:val="Emphasis"/>
              </w:rPr>
              <w:t xml:space="preserve">, </w:t>
            </w:r>
            <w:r w:rsidR="00A164B3" w:rsidRPr="000D4333">
              <w:rPr>
                <w:rStyle w:val="Emphasis"/>
              </w:rPr>
              <w:t xml:space="preserve">current or </w:t>
            </w:r>
            <w:proofErr w:type="gramStart"/>
            <w:r w:rsidR="00A164B3" w:rsidRPr="000D4333">
              <w:rPr>
                <w:rStyle w:val="Emphasis"/>
              </w:rPr>
              <w:t>future</w:t>
            </w:r>
            <w:r w:rsidR="003D7330">
              <w:rPr>
                <w:rStyle w:val="Emphasis"/>
              </w:rPr>
              <w:t xml:space="preserve"> plans</w:t>
            </w:r>
            <w:proofErr w:type="gramEnd"/>
            <w:r w:rsidR="003D7330">
              <w:rPr>
                <w:rStyle w:val="Emphasis"/>
              </w:rPr>
              <w:t xml:space="preserve"> to </w:t>
            </w:r>
            <w:r w:rsidR="00A164B3" w:rsidRPr="000D4333">
              <w:rPr>
                <w:rStyle w:val="Emphasis"/>
              </w:rPr>
              <w:t>increase</w:t>
            </w:r>
            <w:r w:rsidR="003D7330">
              <w:rPr>
                <w:rStyle w:val="Emphasis"/>
              </w:rPr>
              <w:t xml:space="preserve"> </w:t>
            </w:r>
            <w:r w:rsidR="00A164B3" w:rsidRPr="000D4333">
              <w:rPr>
                <w:rStyle w:val="Emphasis"/>
              </w:rPr>
              <w:t>sustainability for the proposed</w:t>
            </w:r>
            <w:r w:rsidR="003D7330">
              <w:rPr>
                <w:rStyle w:val="Emphasis"/>
              </w:rPr>
              <w:t xml:space="preserve"> project</w:t>
            </w:r>
            <w:r w:rsidR="00B63CD5" w:rsidRPr="000D4333">
              <w:rPr>
                <w:rStyle w:val="Emphasis"/>
              </w:rPr>
              <w:t>.</w:t>
            </w:r>
            <w:r w:rsidR="000D4333">
              <w:rPr>
                <w:rStyle w:val="Emphasis"/>
              </w:rPr>
              <w:t xml:space="preserve"> </w:t>
            </w:r>
            <w:r w:rsidRPr="007B6EB4">
              <w:t>(</w:t>
            </w:r>
            <w:r w:rsidR="003D7330">
              <w:t xml:space="preserve">Please describe in </w:t>
            </w:r>
            <w:r w:rsidR="2D13CD17" w:rsidRPr="007B6EB4">
              <w:t>400</w:t>
            </w:r>
            <w:r w:rsidRPr="007B6EB4">
              <w:t xml:space="preserve"> words or less)</w:t>
            </w:r>
          </w:p>
        </w:tc>
      </w:tr>
      <w:tr w:rsidR="0070593C" w:rsidRPr="007B6EB4" w14:paraId="2ED239B1" w14:textId="77777777" w:rsidTr="000D4333">
        <w:trPr>
          <w:trHeight w:val="540"/>
        </w:trPr>
        <w:tc>
          <w:tcPr>
            <w:tcW w:w="9350" w:type="dxa"/>
          </w:tcPr>
          <w:p w14:paraId="324C291E" w14:textId="15F5D633" w:rsidR="0070593C" w:rsidRPr="007B6EB4" w:rsidRDefault="0070593C" w:rsidP="007B6EB4">
            <w:pPr>
              <w:pStyle w:val="Caption"/>
            </w:pPr>
          </w:p>
        </w:tc>
      </w:tr>
    </w:tbl>
    <w:p w14:paraId="63BDCA0F" w14:textId="43935B0F" w:rsidR="00DB3963" w:rsidRDefault="00DB3963" w:rsidP="00525EAA">
      <w:pPr>
        <w:widowControl w:val="0"/>
      </w:pPr>
    </w:p>
    <w:sectPr w:rsidR="00DB3963" w:rsidSect="004B5F5D">
      <w:footerReference w:type="default" r:id="rId19"/>
      <w:pgSz w:w="12240" w:h="15840"/>
      <w:pgMar w:top="1440" w:right="1440" w:bottom="162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1690C2" w14:textId="77777777" w:rsidR="00C65D21" w:rsidRDefault="00C65D21" w:rsidP="00577E3B">
      <w:pPr>
        <w:spacing w:line="240" w:lineRule="auto"/>
      </w:pPr>
      <w:r>
        <w:separator/>
      </w:r>
    </w:p>
  </w:endnote>
  <w:endnote w:type="continuationSeparator" w:id="0">
    <w:p w14:paraId="628E8D32" w14:textId="77777777" w:rsidR="00C65D21" w:rsidRDefault="00C65D21" w:rsidP="00577E3B">
      <w:pPr>
        <w:spacing w:line="240" w:lineRule="auto"/>
      </w:pPr>
      <w:r>
        <w:continuationSeparator/>
      </w:r>
    </w:p>
  </w:endnote>
  <w:endnote w:type="continuationNotice" w:id="1">
    <w:p w14:paraId="4D15DC0A" w14:textId="77777777" w:rsidR="00C65D21" w:rsidRDefault="00C65D2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01654" w14:textId="77777777" w:rsidR="002B4313" w:rsidRPr="00064C09" w:rsidRDefault="002B4313" w:rsidP="004B5F5D">
    <w:pPr>
      <w:pStyle w:val="Footer"/>
      <w:ind w:left="-180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1" layoutInCell="1" allowOverlap="1" wp14:anchorId="37F574E0" wp14:editId="24102018">
              <wp:simplePos x="0" y="0"/>
              <wp:positionH relativeFrom="page">
                <wp:posOffset>257810</wp:posOffset>
              </wp:positionH>
              <wp:positionV relativeFrom="page">
                <wp:posOffset>9022715</wp:posOffset>
              </wp:positionV>
              <wp:extent cx="8291195" cy="1370965"/>
              <wp:effectExtent l="0" t="0" r="0" b="0"/>
              <wp:wrapNone/>
              <wp:docPr id="2" name="Identity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91195" cy="1370965"/>
                        <a:chOff x="876300" y="21142"/>
                        <a:chExt cx="8291485" cy="1371600"/>
                      </a:xfrm>
                    </wpg:grpSpPr>
                    <wps:wsp>
                      <wps:cNvPr id="1" name="Text"/>
                      <wps:cNvSpPr txBox="1"/>
                      <wps:spPr>
                        <a:xfrm>
                          <a:off x="1395385" y="21142"/>
                          <a:ext cx="7772400" cy="137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E6E227" w14:textId="2095A102" w:rsidR="002B4313" w:rsidRPr="00B63CD5" w:rsidRDefault="002B4313" w:rsidP="004B5F5D">
                            <w:pPr>
                              <w:pStyle w:val="Footer"/>
                              <w:ind w:left="2430"/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</w:pP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t xml:space="preserve">Decolonizing data for Indigenous people, by Indigenous people </w:t>
                            </w:r>
                          </w:p>
                          <w:p w14:paraId="797EA198" w14:textId="77777777" w:rsidR="002B4313" w:rsidRPr="00B63CD5" w:rsidRDefault="002B4313" w:rsidP="004B5F5D">
                            <w:pPr>
                              <w:pStyle w:val="Footer"/>
                              <w:ind w:left="2430"/>
                              <w:rPr>
                                <w:b/>
                                <w:color w:val="009782" w:themeColor="accent2"/>
                                <w:spacing w:val="0"/>
                                <w:szCs w:val="18"/>
                              </w:rPr>
                            </w:pP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611 12th Ave S, Seattle, WA 98144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br/>
                              <w:t>206-812-3030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|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uihi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429000" tIns="0" rIns="914400" bIns="508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Logo">
                          <a:extLst>
                            <a:ext uri="{FF2B5EF4-FFF2-40B4-BE49-F238E27FC236}">
                              <a16:creationId xmlns:a16="http://schemas.microsoft.com/office/drawing/2014/main" id="{46E464DE-5BB5-EB41-B5DC-FBBE4AD5FD33}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76300" y="290195"/>
                          <a:ext cx="2296795" cy="5588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F574E0" id="Identity" o:spid="_x0000_s1026" style="position:absolute;left:0;text-align:left;margin-left:20.3pt;margin-top:710.45pt;width:652.85pt;height:107.95pt;z-index:-251658240;mso-position-horizontal-relative:page;mso-position-vertical-relative:page;mso-width-relative:margin;mso-height-relative:margin" coordorigin="8763,211" coordsize="82914,1371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" o:spid="_x0000_s1027" type="#_x0000_t202" style="position:absolute;left:13953;top:211;width:77724;height:1371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" filled="f" stroked="f" strokeweight=".5pt">
                <v:textbox inset="270pt,0,1in,40pt">
                  <w:txbxContent>
                    <w:p w14:paraId="09E6E227" w14:textId="2095A102" w:rsidR="002B4313" w:rsidRPr="00B63CD5" w:rsidRDefault="002B4313" w:rsidP="004B5F5D">
                      <w:pPr>
                        <w:pStyle w:val="Footer"/>
                        <w:ind w:left="2430"/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</w:pP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t xml:space="preserve">Decolonizing data for Indigenous people, by Indigenous people </w:t>
                      </w:r>
                    </w:p>
                    <w:p w14:paraId="797EA198" w14:textId="77777777" w:rsidR="002B4313" w:rsidRPr="00B63CD5" w:rsidRDefault="002B4313" w:rsidP="004B5F5D">
                      <w:pPr>
                        <w:pStyle w:val="Footer"/>
                        <w:ind w:left="2430"/>
                        <w:rPr>
                          <w:b/>
                          <w:color w:val="009782" w:themeColor="accent2"/>
                          <w:spacing w:val="0"/>
                          <w:szCs w:val="18"/>
                        </w:rPr>
                      </w:pP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611 12th Ave S, Seattle, WA 98144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br/>
                        <w:t>206-812-3030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|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uihi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Logo" o:spid="_x0000_s1028" type="#_x0000_t75" style="position:absolute;left:8763;top:2901;width:22967;height:558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">
                <v:imagedata r:id="rId3" o:title=""/>
              </v:shape>
              <w10:wrap anchorx="page" anchory="page"/>
              <w10:anchorlock/>
            </v:group>
          </w:pict>
        </mc:Fallback>
      </mc:AlternateContent>
    </w:r>
  </w:p>
  <w:p w14:paraId="07FE8EFF" w14:textId="77777777" w:rsidR="002B4313" w:rsidRDefault="002B4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829932" w14:textId="77777777" w:rsidR="00C65D21" w:rsidRDefault="00C65D21" w:rsidP="00577E3B">
      <w:pPr>
        <w:spacing w:line="240" w:lineRule="auto"/>
      </w:pPr>
      <w:r>
        <w:separator/>
      </w:r>
    </w:p>
  </w:footnote>
  <w:footnote w:type="continuationSeparator" w:id="0">
    <w:p w14:paraId="1BF36123" w14:textId="77777777" w:rsidR="00C65D21" w:rsidRDefault="00C65D21" w:rsidP="00577E3B">
      <w:pPr>
        <w:spacing w:line="240" w:lineRule="auto"/>
      </w:pPr>
      <w:r>
        <w:continuationSeparator/>
      </w:r>
    </w:p>
  </w:footnote>
  <w:footnote w:type="continuationNotice" w:id="1">
    <w:p w14:paraId="196765EB" w14:textId="77777777" w:rsidR="00C65D21" w:rsidRDefault="00C65D2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D71974"/>
    <w:multiLevelType w:val="hybridMultilevel"/>
    <w:tmpl w:val="D9008D46"/>
    <w:lvl w:ilvl="0" w:tplc="7CEC01D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60C1A3"/>
    <w:multiLevelType w:val="hybridMultilevel"/>
    <w:tmpl w:val="F154CA92"/>
    <w:lvl w:ilvl="0" w:tplc="0172E0A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F46DD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72D2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B417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0666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FA6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9E6B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4C35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B6F3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DC1EEE"/>
    <w:multiLevelType w:val="hybridMultilevel"/>
    <w:tmpl w:val="C230373E"/>
    <w:lvl w:ilvl="0" w:tplc="B30AFBD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E6BA1E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02A7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08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7AA1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1E06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DABE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9448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FEE9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2387C4"/>
    <w:multiLevelType w:val="hybridMultilevel"/>
    <w:tmpl w:val="E110CBB0"/>
    <w:lvl w:ilvl="0" w:tplc="CCFED10E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978C59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D6A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8E13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B296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120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6220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10E9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C0EE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64463F"/>
    <w:multiLevelType w:val="hybridMultilevel"/>
    <w:tmpl w:val="0230337A"/>
    <w:lvl w:ilvl="0" w:tplc="7CEC01D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351014">
    <w:abstractNumId w:val="0"/>
  </w:num>
  <w:num w:numId="2" w16cid:durableId="919215505">
    <w:abstractNumId w:val="4"/>
  </w:num>
  <w:num w:numId="3" w16cid:durableId="1831405255">
    <w:abstractNumId w:val="1"/>
  </w:num>
  <w:num w:numId="4" w16cid:durableId="1380324312">
    <w:abstractNumId w:val="3"/>
  </w:num>
  <w:num w:numId="5" w16cid:durableId="15422783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0tDA3NTCyNLZQ0lEKTi0uzszPAykwqQUAEx85JiwAAAA="/>
  </w:docVars>
  <w:rsids>
    <w:rsidRoot w:val="00634555"/>
    <w:rsid w:val="00010F56"/>
    <w:rsid w:val="00017872"/>
    <w:rsid w:val="00020348"/>
    <w:rsid w:val="00034E26"/>
    <w:rsid w:val="00035D70"/>
    <w:rsid w:val="00051F18"/>
    <w:rsid w:val="00052097"/>
    <w:rsid w:val="00061AD1"/>
    <w:rsid w:val="000645ED"/>
    <w:rsid w:val="000649DE"/>
    <w:rsid w:val="00067535"/>
    <w:rsid w:val="00076D23"/>
    <w:rsid w:val="0008493F"/>
    <w:rsid w:val="000926D8"/>
    <w:rsid w:val="000A2879"/>
    <w:rsid w:val="000B5D47"/>
    <w:rsid w:val="000C6320"/>
    <w:rsid w:val="000D4333"/>
    <w:rsid w:val="000D6EE6"/>
    <w:rsid w:val="000D7447"/>
    <w:rsid w:val="000E6C8D"/>
    <w:rsid w:val="000F1142"/>
    <w:rsid w:val="001130DD"/>
    <w:rsid w:val="00121529"/>
    <w:rsid w:val="00124507"/>
    <w:rsid w:val="00125DF4"/>
    <w:rsid w:val="0013166C"/>
    <w:rsid w:val="00145F00"/>
    <w:rsid w:val="0015328D"/>
    <w:rsid w:val="001657AF"/>
    <w:rsid w:val="00186CCE"/>
    <w:rsid w:val="00192BD5"/>
    <w:rsid w:val="0019301A"/>
    <w:rsid w:val="00196895"/>
    <w:rsid w:val="001A4C43"/>
    <w:rsid w:val="001B4B73"/>
    <w:rsid w:val="001D2043"/>
    <w:rsid w:val="001D6BD6"/>
    <w:rsid w:val="001E0FDA"/>
    <w:rsid w:val="001E1B94"/>
    <w:rsid w:val="00216E1A"/>
    <w:rsid w:val="00217E85"/>
    <w:rsid w:val="00223019"/>
    <w:rsid w:val="002246F9"/>
    <w:rsid w:val="00242C9C"/>
    <w:rsid w:val="00256CA8"/>
    <w:rsid w:val="00262384"/>
    <w:rsid w:val="002711CF"/>
    <w:rsid w:val="00271B84"/>
    <w:rsid w:val="00275ED0"/>
    <w:rsid w:val="00292228"/>
    <w:rsid w:val="002A6DFB"/>
    <w:rsid w:val="002B05F1"/>
    <w:rsid w:val="002B214C"/>
    <w:rsid w:val="002B4313"/>
    <w:rsid w:val="002B6602"/>
    <w:rsid w:val="002C44A0"/>
    <w:rsid w:val="002D4168"/>
    <w:rsid w:val="002D4438"/>
    <w:rsid w:val="002D60FC"/>
    <w:rsid w:val="002F29E9"/>
    <w:rsid w:val="002F5C60"/>
    <w:rsid w:val="00304945"/>
    <w:rsid w:val="003239DA"/>
    <w:rsid w:val="003245ED"/>
    <w:rsid w:val="00341B6B"/>
    <w:rsid w:val="00362471"/>
    <w:rsid w:val="003662F7"/>
    <w:rsid w:val="003755FB"/>
    <w:rsid w:val="003912FD"/>
    <w:rsid w:val="003A2D5B"/>
    <w:rsid w:val="003B39EA"/>
    <w:rsid w:val="003C27E1"/>
    <w:rsid w:val="003D1BF7"/>
    <w:rsid w:val="003D7330"/>
    <w:rsid w:val="003E01B7"/>
    <w:rsid w:val="003F12D7"/>
    <w:rsid w:val="003F285C"/>
    <w:rsid w:val="003F4AD5"/>
    <w:rsid w:val="004031A1"/>
    <w:rsid w:val="0040337F"/>
    <w:rsid w:val="0042201E"/>
    <w:rsid w:val="00424A8D"/>
    <w:rsid w:val="004356AA"/>
    <w:rsid w:val="00436F64"/>
    <w:rsid w:val="004409C2"/>
    <w:rsid w:val="00444CE0"/>
    <w:rsid w:val="004474CE"/>
    <w:rsid w:val="00450036"/>
    <w:rsid w:val="004571C3"/>
    <w:rsid w:val="00467363"/>
    <w:rsid w:val="00472CFB"/>
    <w:rsid w:val="00480C40"/>
    <w:rsid w:val="00487F0B"/>
    <w:rsid w:val="00490540"/>
    <w:rsid w:val="004A290A"/>
    <w:rsid w:val="004A768A"/>
    <w:rsid w:val="004B1DA7"/>
    <w:rsid w:val="004B5F5D"/>
    <w:rsid w:val="004E6E66"/>
    <w:rsid w:val="004F010E"/>
    <w:rsid w:val="004F1D54"/>
    <w:rsid w:val="004F54AA"/>
    <w:rsid w:val="0051569E"/>
    <w:rsid w:val="00525EAA"/>
    <w:rsid w:val="00542EB0"/>
    <w:rsid w:val="005446E3"/>
    <w:rsid w:val="00547B6E"/>
    <w:rsid w:val="00552AC4"/>
    <w:rsid w:val="0055683B"/>
    <w:rsid w:val="0055714A"/>
    <w:rsid w:val="0056292C"/>
    <w:rsid w:val="005632C9"/>
    <w:rsid w:val="00577E3B"/>
    <w:rsid w:val="0058011A"/>
    <w:rsid w:val="0058054C"/>
    <w:rsid w:val="00583497"/>
    <w:rsid w:val="005C3D37"/>
    <w:rsid w:val="005D4F31"/>
    <w:rsid w:val="005E6CC2"/>
    <w:rsid w:val="005F2D3A"/>
    <w:rsid w:val="006001E2"/>
    <w:rsid w:val="00630BF1"/>
    <w:rsid w:val="00634555"/>
    <w:rsid w:val="00635A31"/>
    <w:rsid w:val="00644671"/>
    <w:rsid w:val="0064763E"/>
    <w:rsid w:val="00657DAC"/>
    <w:rsid w:val="00661D8B"/>
    <w:rsid w:val="00682934"/>
    <w:rsid w:val="006A325B"/>
    <w:rsid w:val="006B0EE3"/>
    <w:rsid w:val="006C4CF7"/>
    <w:rsid w:val="006F2005"/>
    <w:rsid w:val="006F73B3"/>
    <w:rsid w:val="0070593C"/>
    <w:rsid w:val="00707076"/>
    <w:rsid w:val="0074533C"/>
    <w:rsid w:val="00745EF2"/>
    <w:rsid w:val="0074611D"/>
    <w:rsid w:val="00747467"/>
    <w:rsid w:val="007476F7"/>
    <w:rsid w:val="00753157"/>
    <w:rsid w:val="007546E5"/>
    <w:rsid w:val="0075489F"/>
    <w:rsid w:val="00761989"/>
    <w:rsid w:val="00762892"/>
    <w:rsid w:val="00767638"/>
    <w:rsid w:val="0077184D"/>
    <w:rsid w:val="007922D5"/>
    <w:rsid w:val="007A72AD"/>
    <w:rsid w:val="007B6894"/>
    <w:rsid w:val="007B6EB4"/>
    <w:rsid w:val="007C1764"/>
    <w:rsid w:val="007C627E"/>
    <w:rsid w:val="007C6858"/>
    <w:rsid w:val="007F5F8E"/>
    <w:rsid w:val="007F6A28"/>
    <w:rsid w:val="00823779"/>
    <w:rsid w:val="00826BD8"/>
    <w:rsid w:val="00837B24"/>
    <w:rsid w:val="00854B83"/>
    <w:rsid w:val="00860412"/>
    <w:rsid w:val="008615D6"/>
    <w:rsid w:val="008653BF"/>
    <w:rsid w:val="00865F53"/>
    <w:rsid w:val="008A12AE"/>
    <w:rsid w:val="008B2243"/>
    <w:rsid w:val="008C304E"/>
    <w:rsid w:val="008C36F2"/>
    <w:rsid w:val="008D71D4"/>
    <w:rsid w:val="008E508F"/>
    <w:rsid w:val="008E5D5E"/>
    <w:rsid w:val="008F3EA2"/>
    <w:rsid w:val="00900436"/>
    <w:rsid w:val="00904D92"/>
    <w:rsid w:val="00913446"/>
    <w:rsid w:val="0091513F"/>
    <w:rsid w:val="00920776"/>
    <w:rsid w:val="00924263"/>
    <w:rsid w:val="00926540"/>
    <w:rsid w:val="00962D0A"/>
    <w:rsid w:val="00975CBF"/>
    <w:rsid w:val="00981C02"/>
    <w:rsid w:val="009A5B95"/>
    <w:rsid w:val="009A7493"/>
    <w:rsid w:val="009B5381"/>
    <w:rsid w:val="009D1CB3"/>
    <w:rsid w:val="009F2FFE"/>
    <w:rsid w:val="009F4653"/>
    <w:rsid w:val="009F60C3"/>
    <w:rsid w:val="009F6E69"/>
    <w:rsid w:val="00A164B3"/>
    <w:rsid w:val="00A27BE4"/>
    <w:rsid w:val="00A6130E"/>
    <w:rsid w:val="00A7047E"/>
    <w:rsid w:val="00A75095"/>
    <w:rsid w:val="00A8782E"/>
    <w:rsid w:val="00A92ADF"/>
    <w:rsid w:val="00A96EF3"/>
    <w:rsid w:val="00A97E78"/>
    <w:rsid w:val="00AA0E5A"/>
    <w:rsid w:val="00AB21D0"/>
    <w:rsid w:val="00AB3C9E"/>
    <w:rsid w:val="00AC250D"/>
    <w:rsid w:val="00AC2FFF"/>
    <w:rsid w:val="00AC337D"/>
    <w:rsid w:val="00AD587C"/>
    <w:rsid w:val="00AE6D66"/>
    <w:rsid w:val="00AF08B0"/>
    <w:rsid w:val="00AF30CE"/>
    <w:rsid w:val="00AF37FA"/>
    <w:rsid w:val="00AF3E13"/>
    <w:rsid w:val="00B04078"/>
    <w:rsid w:val="00B10839"/>
    <w:rsid w:val="00B22B01"/>
    <w:rsid w:val="00B234EA"/>
    <w:rsid w:val="00B32234"/>
    <w:rsid w:val="00B35C90"/>
    <w:rsid w:val="00B4186E"/>
    <w:rsid w:val="00B43349"/>
    <w:rsid w:val="00B619C2"/>
    <w:rsid w:val="00B63A8E"/>
    <w:rsid w:val="00B63CD5"/>
    <w:rsid w:val="00B658EF"/>
    <w:rsid w:val="00B819D3"/>
    <w:rsid w:val="00B827C4"/>
    <w:rsid w:val="00B91C98"/>
    <w:rsid w:val="00B92333"/>
    <w:rsid w:val="00B93257"/>
    <w:rsid w:val="00BA58B0"/>
    <w:rsid w:val="00BA6D6A"/>
    <w:rsid w:val="00BC1924"/>
    <w:rsid w:val="00BC2BCD"/>
    <w:rsid w:val="00BC76C0"/>
    <w:rsid w:val="00BE320C"/>
    <w:rsid w:val="00BE6795"/>
    <w:rsid w:val="00BF101D"/>
    <w:rsid w:val="00BF4E56"/>
    <w:rsid w:val="00C041E0"/>
    <w:rsid w:val="00C06353"/>
    <w:rsid w:val="00C16727"/>
    <w:rsid w:val="00C2600C"/>
    <w:rsid w:val="00C350A1"/>
    <w:rsid w:val="00C5625B"/>
    <w:rsid w:val="00C65D21"/>
    <w:rsid w:val="00C73D05"/>
    <w:rsid w:val="00C73D15"/>
    <w:rsid w:val="00C77ABA"/>
    <w:rsid w:val="00C80D2F"/>
    <w:rsid w:val="00C83017"/>
    <w:rsid w:val="00C920E2"/>
    <w:rsid w:val="00C947C9"/>
    <w:rsid w:val="00C95E03"/>
    <w:rsid w:val="00CA2021"/>
    <w:rsid w:val="00CB55F5"/>
    <w:rsid w:val="00CB6445"/>
    <w:rsid w:val="00CC1E77"/>
    <w:rsid w:val="00CD1979"/>
    <w:rsid w:val="00CD5B05"/>
    <w:rsid w:val="00CD5E2E"/>
    <w:rsid w:val="00D05D20"/>
    <w:rsid w:val="00D113A3"/>
    <w:rsid w:val="00D20E10"/>
    <w:rsid w:val="00D51A4D"/>
    <w:rsid w:val="00D60175"/>
    <w:rsid w:val="00D7458C"/>
    <w:rsid w:val="00D84B12"/>
    <w:rsid w:val="00D91923"/>
    <w:rsid w:val="00DA0FD6"/>
    <w:rsid w:val="00DA1F29"/>
    <w:rsid w:val="00DB3963"/>
    <w:rsid w:val="00DB5BDA"/>
    <w:rsid w:val="00DD1B2F"/>
    <w:rsid w:val="00DD2347"/>
    <w:rsid w:val="00DE5A08"/>
    <w:rsid w:val="00DF1A36"/>
    <w:rsid w:val="00DF2043"/>
    <w:rsid w:val="00DF20BE"/>
    <w:rsid w:val="00E16A6C"/>
    <w:rsid w:val="00E17E80"/>
    <w:rsid w:val="00E25B7A"/>
    <w:rsid w:val="00E430C3"/>
    <w:rsid w:val="00E43FB2"/>
    <w:rsid w:val="00E709B9"/>
    <w:rsid w:val="00E73AB7"/>
    <w:rsid w:val="00E80461"/>
    <w:rsid w:val="00E86069"/>
    <w:rsid w:val="00EA5FA6"/>
    <w:rsid w:val="00EA74AA"/>
    <w:rsid w:val="00EA74BE"/>
    <w:rsid w:val="00EB03DB"/>
    <w:rsid w:val="00EB412D"/>
    <w:rsid w:val="00EB4ADB"/>
    <w:rsid w:val="00EC5FBC"/>
    <w:rsid w:val="00EC66B0"/>
    <w:rsid w:val="00EC67E7"/>
    <w:rsid w:val="00ED3053"/>
    <w:rsid w:val="00EE0443"/>
    <w:rsid w:val="00F0145A"/>
    <w:rsid w:val="00F17D3D"/>
    <w:rsid w:val="00F20D68"/>
    <w:rsid w:val="00F223AC"/>
    <w:rsid w:val="00F405EC"/>
    <w:rsid w:val="00F47B34"/>
    <w:rsid w:val="00F572C8"/>
    <w:rsid w:val="00F7051E"/>
    <w:rsid w:val="00F70B4C"/>
    <w:rsid w:val="00F74627"/>
    <w:rsid w:val="00F811E2"/>
    <w:rsid w:val="00F8528D"/>
    <w:rsid w:val="00FA021B"/>
    <w:rsid w:val="00FA6994"/>
    <w:rsid w:val="00FC7E2B"/>
    <w:rsid w:val="00FD515A"/>
    <w:rsid w:val="00FE0846"/>
    <w:rsid w:val="00FF2C65"/>
    <w:rsid w:val="032C94DA"/>
    <w:rsid w:val="03843698"/>
    <w:rsid w:val="06153C0B"/>
    <w:rsid w:val="0EF6E96B"/>
    <w:rsid w:val="0F23F959"/>
    <w:rsid w:val="11118639"/>
    <w:rsid w:val="139E9E90"/>
    <w:rsid w:val="152A51B7"/>
    <w:rsid w:val="18B47470"/>
    <w:rsid w:val="1A7D088A"/>
    <w:rsid w:val="1D754621"/>
    <w:rsid w:val="212620D5"/>
    <w:rsid w:val="238AD6B8"/>
    <w:rsid w:val="27519B70"/>
    <w:rsid w:val="28B2B1A4"/>
    <w:rsid w:val="2BA2562B"/>
    <w:rsid w:val="2D13CD17"/>
    <w:rsid w:val="2D18AD38"/>
    <w:rsid w:val="34418849"/>
    <w:rsid w:val="35A2F7CC"/>
    <w:rsid w:val="3F2FB36F"/>
    <w:rsid w:val="40000538"/>
    <w:rsid w:val="41C4E672"/>
    <w:rsid w:val="44954272"/>
    <w:rsid w:val="476FF2D8"/>
    <w:rsid w:val="47846DEC"/>
    <w:rsid w:val="4B9BD425"/>
    <w:rsid w:val="4BAC4079"/>
    <w:rsid w:val="52A042EE"/>
    <w:rsid w:val="561191FE"/>
    <w:rsid w:val="5954358C"/>
    <w:rsid w:val="5F010973"/>
    <w:rsid w:val="6126BB96"/>
    <w:rsid w:val="61D20B68"/>
    <w:rsid w:val="6608A0F4"/>
    <w:rsid w:val="67D27477"/>
    <w:rsid w:val="6C45C515"/>
    <w:rsid w:val="6DF7C506"/>
    <w:rsid w:val="6F0B2E82"/>
    <w:rsid w:val="7B3BB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E3C8D2"/>
  <w15:chartTrackingRefBased/>
  <w15:docId w15:val="{8803A91B-17ED-4CBC-A34B-E265E84FB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09C2"/>
  </w:style>
  <w:style w:type="paragraph" w:styleId="Heading1">
    <w:name w:val="heading 1"/>
    <w:basedOn w:val="Normal"/>
    <w:next w:val="BodyText"/>
    <w:link w:val="Heading1Char"/>
    <w:uiPriority w:val="9"/>
    <w:qFormat/>
    <w:rsid w:val="001B4B73"/>
    <w:pPr>
      <w:keepNext/>
      <w:keepLines/>
      <w:spacing w:after="120"/>
      <w:outlineLvl w:val="0"/>
    </w:pPr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1B4B73"/>
    <w:pPr>
      <w:keepNext/>
      <w:keepLines/>
      <w:spacing w:before="240" w:after="12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7B6EB4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7B6EB4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7B6EB4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7B6EB4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7B6EB4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5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Header Text"/>
    <w:basedOn w:val="Normal"/>
    <w:link w:val="HeaderChar"/>
    <w:uiPriority w:val="29"/>
    <w:qFormat/>
    <w:rsid w:val="000926D8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0926D8"/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7B6EB4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7B6EB4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55683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4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6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6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6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6E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6E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A2879"/>
    <w:pPr>
      <w:spacing w:line="240" w:lineRule="auto"/>
    </w:pPr>
  </w:style>
  <w:style w:type="paragraph" w:styleId="ListParagraph">
    <w:name w:val="List Paragraph"/>
    <w:basedOn w:val="Normal"/>
    <w:uiPriority w:val="78"/>
    <w:qFormat/>
    <w:rsid w:val="007B6EB4"/>
    <w:pPr>
      <w:spacing w:after="120"/>
      <w:ind w:left="480" w:hanging="240"/>
      <w:contextualSpacing/>
    </w:pPr>
    <w:rPr>
      <w:kern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4B73"/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7B6EB4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B6EB4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4B73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6EB4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B6EB4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B6EB4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EB4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7B6EB4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EB4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7B6EB4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7B6EB4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7B6EB4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7B6EB4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1B4B73"/>
    <w:pPr>
      <w:keepNext/>
      <w:keepLines/>
      <w:suppressAutoHyphens/>
      <w:spacing w:after="240"/>
      <w:contextualSpacing/>
    </w:pPr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1B4B73"/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4356AA"/>
    <w:pPr>
      <w:keepNext/>
      <w:keepLines/>
      <w:numPr>
        <w:ilvl w:val="1"/>
      </w:numPr>
      <w:suppressAutoHyphens/>
      <w:spacing w:after="360"/>
    </w:pPr>
    <w:rPr>
      <w:rFonts w:eastAsiaTheme="minorEastAsia"/>
      <w:spacing w:val="-4"/>
      <w:kern w:val="16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4356AA"/>
    <w:rPr>
      <w:rFonts w:eastAsiaTheme="minorEastAsia"/>
      <w:spacing w:val="-4"/>
      <w:kern w:val="16"/>
      <w:sz w:val="36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7B6EB4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7B6EB4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7B6EB4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7B6EB4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7B6EB4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7B6EB4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7B6EB4"/>
    <w:pPr>
      <w:spacing w:after="120"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7B6EB4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7B6EB4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7B6EB4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7B6EB4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7B6EB4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7B6EB4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semiHidden/>
    <w:unhideWhenUsed/>
    <w:qFormat/>
    <w:rsid w:val="007B6EB4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B63CD5"/>
    <w:rPr>
      <w:b/>
      <w:spacing w:val="-4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572C8"/>
    <w:rPr>
      <w:color w:val="1789C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E1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F4653"/>
  </w:style>
  <w:style w:type="character" w:customStyle="1" w:styleId="eop">
    <w:name w:val="eop"/>
    <w:basedOn w:val="DefaultParagraphFont"/>
    <w:rsid w:val="00E25B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38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dcap.link/sage" TargetMode="External"/><Relationship Id="rId18" Type="http://schemas.openxmlformats.org/officeDocument/2006/relationships/hyperlink" Target="mailto:KaleighE@uihi.org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redcap.link/sage" TargetMode="External"/><Relationship Id="rId17" Type="http://schemas.openxmlformats.org/officeDocument/2006/relationships/hyperlink" Target="http://www.uihi.org/resources/branch-community-grant-progra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orms.office.com/Pages/ResponsePage.aspx?id=hoOcXwCcpkmpooYUQzj-HmlU6X1lIChDjImcJa3S7pVUOFUxSVE1QkFORU9SM1Y2NFpVV0M1NFRMQi4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ihi.org/sage-grants/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CDP@uihi.org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dp@uihi.org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dcbf299b-904a-4b34-8912-c3b22427d2f4">
      <Terms xmlns="http://schemas.microsoft.com/office/infopath/2007/PartnerControls"/>
    </lcf76f155ced4ddcb4097134ff3c332f>
    <FileType xmlns="dcbf299b-904a-4b34-8912-c3b22427d2f4" xsi:nil="true"/>
    <o3bh xmlns="dcbf299b-904a-4b34-8912-c3b22427d2f4" xsi:nil="true"/>
    <Notes xmlns="dcbf299b-904a-4b34-8912-c3b22427d2f4" xsi:nil="true"/>
    <Important xmlns="dcbf299b-904a-4b34-8912-c3b22427d2f4" xsi:nil="true"/>
    <Topic xmlns="dcbf299b-904a-4b34-8912-c3b22427d2f4" xsi:nil="true"/>
    <Updates xmlns="dcbf299b-904a-4b34-8912-c3b22427d2f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E4AAD5D34904E9572E96B368766E2" ma:contentTypeVersion="26" ma:contentTypeDescription="Create a new document." ma:contentTypeScope="" ma:versionID="09dc0fad5be1628ea38f7c1b00ddd798">
  <xsd:schema xmlns:xsd="http://www.w3.org/2001/XMLSchema" xmlns:xs="http://www.w3.org/2001/XMLSchema" xmlns:p="http://schemas.microsoft.com/office/2006/metadata/properties" xmlns:ns2="dcbf299b-904a-4b34-8912-c3b22427d2f4" xmlns:ns3="00bfa5f3-0cd7-4985-8b23-b903f73004eb" xmlns:ns4="f3c2eacc-b6f8-4993-8817-2edd079dfb49" targetNamespace="http://schemas.microsoft.com/office/2006/metadata/properties" ma:root="true" ma:fieldsID="f67c3f0e88588e0b48b3aad179fa028c" ns2:_="" ns3:_="" ns4:_="">
    <xsd:import namespace="dcbf299b-904a-4b34-8912-c3b22427d2f4"/>
    <xsd:import namespace="00bfa5f3-0cd7-4985-8b23-b903f73004eb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o3bh" minOccurs="0"/>
                <xsd:element ref="ns2:Note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Important" minOccurs="0"/>
                <xsd:element ref="ns2:MediaServiceObjectDetectorVersions" minOccurs="0"/>
                <xsd:element ref="ns2:Topic" minOccurs="0"/>
                <xsd:element ref="ns2:FileType" minOccurs="0"/>
                <xsd:element ref="ns2:MediaServiceSearchProperties" minOccurs="0"/>
                <xsd:element ref="ns2:MediaServiceBillingMetadata" minOccurs="0"/>
                <xsd:element ref="ns2:Upda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f299b-904a-4b34-8912-c3b22427d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3bh" ma:index="20" nillable="true" ma:displayName="Text" ma:internalName="o3bh">
      <xsd:simpleType>
        <xsd:restriction base="dms:Text"/>
      </xsd:simpleType>
    </xsd:element>
    <xsd:element name="Notes" ma:index="21" nillable="true" ma:displayName="Notes" ma:description="Reporting &amp; Continuation Applications" ma:format="Dropdown" ma:internalName="Notes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mportant" ma:index="26" nillable="true" ma:displayName="Important" ma:description="Approved by IRB, info to be used on flyer" ma:format="Dropdown" ma:internalName="Important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opic" ma:index="28" nillable="true" ma:displayName="Subtopic" ma:format="Dropdown" ma:internalName="Topic">
      <xsd:simpleType>
        <xsd:restriction base="dms:Text">
          <xsd:maxLength value="255"/>
        </xsd:restriction>
      </xsd:simpleType>
    </xsd:element>
    <xsd:element name="FileType" ma:index="29" nillable="true" ma:displayName="File Type" ma:format="Dropdown" ma:internalName="FileType">
      <xsd:simpleType>
        <xsd:restriction base="dms:Choice">
          <xsd:enumeration value="Data"/>
          <xsd:enumeration value="Notes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1" nillable="true" ma:displayName="MediaServiceBillingMetadata" ma:hidden="true" ma:internalName="MediaServiceBillingMetadata" ma:readOnly="true">
      <xsd:simpleType>
        <xsd:restriction base="dms:Note"/>
      </xsd:simpleType>
    </xsd:element>
    <xsd:element name="Updates" ma:index="32" nillable="true" ma:displayName="Updates" ma:format="Dropdown" ma:internalName="Upda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fa5f3-0cd7-4985-8b23-b903f73004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497e5355-e964-4c47-91e2-dd0d316f9c02}" ma:internalName="TaxCatchAll" ma:showField="CatchAllData" ma:web="00bfa5f3-0cd7-4985-8b23-b903f73004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89C412-54DB-4FC3-AAE0-A3C8402EF247}">
  <ds:schemaRefs>
    <ds:schemaRef ds:uri="http://schemas.microsoft.com/office/2006/metadata/properties"/>
    <ds:schemaRef ds:uri="http://schemas.microsoft.com/office/infopath/2007/PartnerControls"/>
    <ds:schemaRef ds:uri="f3c2eacc-b6f8-4993-8817-2edd079dfb49"/>
    <ds:schemaRef ds:uri="dcbf299b-904a-4b34-8912-c3b22427d2f4"/>
  </ds:schemaRefs>
</ds:datastoreItem>
</file>

<file path=customXml/itemProps2.xml><?xml version="1.0" encoding="utf-8"?>
<ds:datastoreItem xmlns:ds="http://schemas.openxmlformats.org/officeDocument/2006/customXml" ds:itemID="{3CE7D595-91E0-41FB-ACCC-ACE0372A19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01F2A2-040B-41A0-8730-19862F75BC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bf299b-904a-4b34-8912-c3b22427d2f4"/>
    <ds:schemaRef ds:uri="00bfa5f3-0cd7-4985-8b23-b903f73004eb"/>
    <ds:schemaRef ds:uri="f3c2eacc-b6f8-4993-8817-2edd079dfb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CF0BCC-FFC6-4466-BF8F-269C74809F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758</Words>
  <Characters>4321</Characters>
  <Application>Microsoft Office Word</Application>
  <DocSecurity>4</DocSecurity>
  <Lines>36</Lines>
  <Paragraphs>10</Paragraphs>
  <ScaleCrop>false</ScaleCrop>
  <Manager/>
  <Company>Urban Indian Health Institute</Company>
  <LinksUpToDate>false</LinksUpToDate>
  <CharactersWithSpaces>5069</CharactersWithSpaces>
  <SharedDoc>false</SharedDoc>
  <HyperlinkBase/>
  <HLinks>
    <vt:vector size="48" baseType="variant">
      <vt:variant>
        <vt:i4>2883597</vt:i4>
      </vt:variant>
      <vt:variant>
        <vt:i4>21</vt:i4>
      </vt:variant>
      <vt:variant>
        <vt:i4>0</vt:i4>
      </vt:variant>
      <vt:variant>
        <vt:i4>5</vt:i4>
      </vt:variant>
      <vt:variant>
        <vt:lpwstr>mailto:KaleighE@uihi.org</vt:lpwstr>
      </vt:variant>
      <vt:variant>
        <vt:lpwstr/>
      </vt:variant>
      <vt:variant>
        <vt:i4>1703937</vt:i4>
      </vt:variant>
      <vt:variant>
        <vt:i4>18</vt:i4>
      </vt:variant>
      <vt:variant>
        <vt:i4>0</vt:i4>
      </vt:variant>
      <vt:variant>
        <vt:i4>5</vt:i4>
      </vt:variant>
      <vt:variant>
        <vt:lpwstr>http://www.uihi.org/resources/branch-community-grant-program/</vt:lpwstr>
      </vt:variant>
      <vt:variant>
        <vt:lpwstr/>
      </vt:variant>
      <vt:variant>
        <vt:i4>4194385</vt:i4>
      </vt:variant>
      <vt:variant>
        <vt:i4>15</vt:i4>
      </vt:variant>
      <vt:variant>
        <vt:i4>0</vt:i4>
      </vt:variant>
      <vt:variant>
        <vt:i4>5</vt:i4>
      </vt:variant>
      <vt:variant>
        <vt:lpwstr>https://forms.office.com/Pages/ResponsePage.aspx?id=hoOcXwCcpkmpooYUQzj-HmlU6X1lIChDjImcJa3S7pVUOFUxSVE1QkFORU9SM1Y2NFpVV0M1NFRMQi4u</vt:lpwstr>
      </vt:variant>
      <vt:variant>
        <vt:lpwstr/>
      </vt:variant>
      <vt:variant>
        <vt:i4>3145729</vt:i4>
      </vt:variant>
      <vt:variant>
        <vt:i4>12</vt:i4>
      </vt:variant>
      <vt:variant>
        <vt:i4>0</vt:i4>
      </vt:variant>
      <vt:variant>
        <vt:i4>5</vt:i4>
      </vt:variant>
      <vt:variant>
        <vt:lpwstr>mailto:CDP@uihi.org</vt:lpwstr>
      </vt:variant>
      <vt:variant>
        <vt:lpwstr/>
      </vt:variant>
      <vt:variant>
        <vt:i4>3145729</vt:i4>
      </vt:variant>
      <vt:variant>
        <vt:i4>9</vt:i4>
      </vt:variant>
      <vt:variant>
        <vt:i4>0</vt:i4>
      </vt:variant>
      <vt:variant>
        <vt:i4>5</vt:i4>
      </vt:variant>
      <vt:variant>
        <vt:lpwstr>mailto:cdp@uihi.org</vt:lpwstr>
      </vt:variant>
      <vt:variant>
        <vt:lpwstr/>
      </vt:variant>
      <vt:variant>
        <vt:i4>5111823</vt:i4>
      </vt:variant>
      <vt:variant>
        <vt:i4>6</vt:i4>
      </vt:variant>
      <vt:variant>
        <vt:i4>0</vt:i4>
      </vt:variant>
      <vt:variant>
        <vt:i4>5</vt:i4>
      </vt:variant>
      <vt:variant>
        <vt:lpwstr>https://redcap.link/sage</vt:lpwstr>
      </vt:variant>
      <vt:variant>
        <vt:lpwstr/>
      </vt:variant>
      <vt:variant>
        <vt:i4>5111823</vt:i4>
      </vt:variant>
      <vt:variant>
        <vt:i4>3</vt:i4>
      </vt:variant>
      <vt:variant>
        <vt:i4>0</vt:i4>
      </vt:variant>
      <vt:variant>
        <vt:i4>5</vt:i4>
      </vt:variant>
      <vt:variant>
        <vt:lpwstr>https://redcap.link/sage</vt:lpwstr>
      </vt:variant>
      <vt:variant>
        <vt:lpwstr/>
      </vt:variant>
      <vt:variant>
        <vt:i4>1441880</vt:i4>
      </vt:variant>
      <vt:variant>
        <vt:i4>0</vt:i4>
      </vt:variant>
      <vt:variant>
        <vt:i4>0</vt:i4>
      </vt:variant>
      <vt:variant>
        <vt:i4>5</vt:i4>
      </vt:variant>
      <vt:variant>
        <vt:lpwstr>https://www.uihi.org/sage-gra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GE Community Grants Program, 2023–2024</dc:title>
  <dc:subject/>
  <dc:creator>Urban Indian Health Institute</dc:creator>
  <cp:keywords/>
  <dc:description/>
  <cp:lastModifiedBy>Julia Wejchert</cp:lastModifiedBy>
  <cp:revision>39</cp:revision>
  <cp:lastPrinted>2023-05-22T19:10:00Z</cp:lastPrinted>
  <dcterms:created xsi:type="dcterms:W3CDTF">2025-06-03T21:07:00Z</dcterms:created>
  <dcterms:modified xsi:type="dcterms:W3CDTF">2025-12-09T19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  <property fmtid="{D5CDD505-2E9C-101B-9397-08002B2CF9AE}" pid="4" name="GrammarlyDocumentId">
    <vt:lpwstr>ea3b848d-498e-404f-b941-734e892de31d</vt:lpwstr>
  </property>
</Properties>
</file>